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FC22C8" w14:textId="023DA983" w:rsidR="00BD2EC5" w:rsidRPr="00F150C7" w:rsidRDefault="00336CEE" w:rsidP="006B4C6E">
      <w:pPr>
        <w:spacing w:line="240" w:lineRule="auto"/>
        <w:jc w:val="center"/>
        <w:rPr>
          <w:rFonts w:ascii="Trebuchet MS" w:hAnsi="Trebuchet MS" w:cs="Calibri"/>
          <w:b/>
          <w:bCs/>
          <w:color w:val="000000" w:themeColor="text1"/>
          <w:sz w:val="36"/>
          <w:szCs w:val="36"/>
        </w:rPr>
      </w:pPr>
      <w:r w:rsidRPr="00F150C7">
        <w:rPr>
          <w:rFonts w:ascii="Trebuchet MS" w:hAnsi="Trebuchet MS" w:cs="Calibri"/>
          <w:b/>
          <w:bCs/>
          <w:color w:val="000000" w:themeColor="text1"/>
          <w:sz w:val="36"/>
          <w:szCs w:val="36"/>
        </w:rPr>
        <w:t>COMUNICADO DE IMPRENSA</w:t>
      </w:r>
    </w:p>
    <w:p w14:paraId="2ADC2B54" w14:textId="77777777" w:rsidR="00CE5572" w:rsidRDefault="00CE5572" w:rsidP="002D0C78">
      <w:pPr>
        <w:spacing w:line="240" w:lineRule="auto"/>
        <w:rPr>
          <w:rFonts w:ascii="Trebuchet MS" w:hAnsi="Trebuchet MS" w:cs="Calibri"/>
          <w:b/>
          <w:bCs/>
          <w:color w:val="FF0000"/>
          <w:sz w:val="36"/>
          <w:szCs w:val="36"/>
        </w:rPr>
      </w:pPr>
    </w:p>
    <w:p w14:paraId="6E567058" w14:textId="77777777" w:rsidR="0062225C" w:rsidRPr="0062225C" w:rsidRDefault="0062225C" w:rsidP="0062225C">
      <w:pPr>
        <w:spacing w:line="360" w:lineRule="auto"/>
        <w:jc w:val="center"/>
        <w:rPr>
          <w:rFonts w:ascii="Trebuchet MS" w:hAnsi="Trebuchet MS" w:cs="Calibri"/>
          <w:b/>
          <w:bCs/>
          <w:color w:val="FF0000"/>
          <w:sz w:val="40"/>
          <w:szCs w:val="40"/>
        </w:rPr>
      </w:pPr>
      <w:r w:rsidRPr="0062225C">
        <w:rPr>
          <w:rFonts w:ascii="Trebuchet MS" w:hAnsi="Trebuchet MS" w:cs="Calibri"/>
          <w:b/>
          <w:bCs/>
          <w:color w:val="FF0000"/>
          <w:sz w:val="40"/>
          <w:szCs w:val="40"/>
        </w:rPr>
        <w:t xml:space="preserve">Celfocus reforça </w:t>
      </w:r>
      <w:r w:rsidRPr="00B51BD3">
        <w:rPr>
          <w:rFonts w:ascii="Trebuchet MS" w:hAnsi="Trebuchet MS" w:cs="Calibri"/>
          <w:b/>
          <w:bCs/>
          <w:color w:val="FF0000"/>
          <w:sz w:val="40"/>
          <w:szCs w:val="40"/>
        </w:rPr>
        <w:t xml:space="preserve">aposta </w:t>
      </w:r>
      <w:r w:rsidRPr="0062225C">
        <w:rPr>
          <w:rFonts w:ascii="Trebuchet MS" w:hAnsi="Trebuchet MS" w:cs="Calibri"/>
          <w:b/>
          <w:bCs/>
          <w:color w:val="FF0000"/>
          <w:sz w:val="40"/>
          <w:szCs w:val="40"/>
        </w:rPr>
        <w:t>na acessibilidade do eSign e convida pessoas com deficiência a testar a plataforma</w:t>
      </w:r>
    </w:p>
    <w:p w14:paraId="0DCC5A71" w14:textId="77777777" w:rsidR="001760A8" w:rsidRDefault="001760A8" w:rsidP="001760A8">
      <w:pPr>
        <w:spacing w:line="360" w:lineRule="auto"/>
        <w:jc w:val="both"/>
        <w:rPr>
          <w:rFonts w:ascii="Trebuchet MS" w:hAnsi="Trebuchet MS"/>
          <w:b/>
          <w:bCs/>
          <w:sz w:val="24"/>
          <w:szCs w:val="24"/>
        </w:rPr>
      </w:pPr>
    </w:p>
    <w:p w14:paraId="4B74E65A" w14:textId="7463353C" w:rsidR="001760A8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C316AF">
        <w:rPr>
          <w:rFonts w:ascii="Trebuchet MS" w:hAnsi="Trebuchet MS"/>
          <w:b/>
          <w:bCs/>
          <w:sz w:val="22"/>
          <w:szCs w:val="22"/>
        </w:rPr>
        <w:t>Lisboa, 6 de ju</w:t>
      </w:r>
      <w:r w:rsidR="00716EB3">
        <w:rPr>
          <w:rFonts w:ascii="Trebuchet MS" w:hAnsi="Trebuchet MS"/>
          <w:b/>
          <w:bCs/>
          <w:sz w:val="22"/>
          <w:szCs w:val="22"/>
        </w:rPr>
        <w:t>l</w:t>
      </w:r>
      <w:r w:rsidRPr="00C316AF">
        <w:rPr>
          <w:rFonts w:ascii="Trebuchet MS" w:hAnsi="Trebuchet MS"/>
          <w:b/>
          <w:bCs/>
          <w:sz w:val="22"/>
          <w:szCs w:val="22"/>
        </w:rPr>
        <w:t>ho de 2026</w:t>
      </w:r>
      <w:r w:rsidRPr="00C316AF">
        <w:rPr>
          <w:rFonts w:ascii="Trebuchet MS" w:hAnsi="Trebuchet MS"/>
          <w:sz w:val="22"/>
          <w:szCs w:val="22"/>
        </w:rPr>
        <w:t> – A </w:t>
      </w:r>
      <w:hyperlink r:id="rId11" w:tooltip="https://www.celfocus.com/" w:history="1">
        <w:r w:rsidRPr="00C316AF">
          <w:rPr>
            <w:rStyle w:val="Hiperligao"/>
            <w:rFonts w:ascii="Trebuchet MS" w:hAnsi="Trebuchet MS"/>
            <w:sz w:val="22"/>
            <w:szCs w:val="22"/>
          </w:rPr>
          <w:t>Celfocus</w:t>
        </w:r>
      </w:hyperlink>
      <w:r w:rsidRPr="00C316AF">
        <w:rPr>
          <w:rFonts w:ascii="Trebuchet MS" w:hAnsi="Trebuchet MS"/>
          <w:sz w:val="22"/>
          <w:szCs w:val="22"/>
        </w:rPr>
        <w:t> está a reforçar o compromisso com a inclusão digital através da evolução da sua plataforma de assinatura eletrónica, Celfocus eSign, convidando ativamente pessoas com deficiência a participarem em testes e validação do produto. </w:t>
      </w:r>
    </w:p>
    <w:p w14:paraId="548C4CA0" w14:textId="77777777" w:rsidR="00134D86" w:rsidRPr="00C316AF" w:rsidRDefault="00134D86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</w:p>
    <w:p w14:paraId="02E4EF42" w14:textId="433F982A" w:rsidR="001760A8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C316AF">
        <w:rPr>
          <w:rFonts w:ascii="Trebuchet MS" w:hAnsi="Trebuchet MS"/>
          <w:sz w:val="22"/>
          <w:szCs w:val="22"/>
        </w:rPr>
        <w:t>Utilizada em processos como a assinatura de contratos, abertura de contas ou gestão de serviços, a solução tem um papel central na digitalização da relação entre empresas e clientes. Ao garantir que estas interações são verdadeiramente acessíveis, a Celfocus pretende eliminar barreiras em momentos críticos da experiência digital. </w:t>
      </w:r>
    </w:p>
    <w:p w14:paraId="6DDD99F4" w14:textId="77777777" w:rsidR="00134D86" w:rsidRPr="00C316AF" w:rsidRDefault="00134D86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</w:p>
    <w:p w14:paraId="23BB56F9" w14:textId="77777777" w:rsidR="001760A8" w:rsidRPr="00C316AF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C316AF">
        <w:rPr>
          <w:rFonts w:ascii="Trebuchet MS" w:hAnsi="Trebuchet MS"/>
          <w:sz w:val="22"/>
          <w:szCs w:val="22"/>
        </w:rPr>
        <w:t>A iniciativa surge no âmbito da evolução contínua da plataforma, que já cumpre requisitos regulatórios europeus, incluindo o EU Accessibility Act e standards WCAG, garantindo experiências digitais inclusivas em diferentes canais e contextos de utilização.  </w:t>
      </w:r>
    </w:p>
    <w:p w14:paraId="65045770" w14:textId="77777777" w:rsidR="001760A8" w:rsidRPr="00C316AF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C316AF">
        <w:rPr>
          <w:rFonts w:ascii="Trebuchet MS" w:hAnsi="Trebuchet MS"/>
          <w:sz w:val="22"/>
          <w:szCs w:val="22"/>
        </w:rPr>
        <w:t> </w:t>
      </w:r>
    </w:p>
    <w:p w14:paraId="729B5161" w14:textId="77777777" w:rsidR="001760A8" w:rsidRPr="00C316AF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C316AF">
        <w:rPr>
          <w:rFonts w:ascii="Trebuchet MS" w:hAnsi="Trebuchet MS"/>
          <w:sz w:val="22"/>
          <w:szCs w:val="22"/>
        </w:rPr>
        <w:t>Nos últimos meses, a Celfocus tem vindo a trabalhar diretamente com utilizadores com diferentes tipos de deficiência, numa abordagem prática e centrada na experiência real de utilização. Entre os perfis já envolvidos estão pessoas cegas, pessoas com baixa visão, pessoas surdocegas, pessoas com paralisia cerebral e pessoas com daltonismo. </w:t>
      </w:r>
    </w:p>
    <w:p w14:paraId="4B8DF371" w14:textId="77777777" w:rsidR="001760A8" w:rsidRPr="00C316AF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C316AF">
        <w:rPr>
          <w:rFonts w:ascii="Trebuchet MS" w:hAnsi="Trebuchet MS"/>
          <w:sz w:val="22"/>
          <w:szCs w:val="22"/>
        </w:rPr>
        <w:t> </w:t>
      </w:r>
    </w:p>
    <w:p w14:paraId="4F8DCCD7" w14:textId="07B0B0CD" w:rsidR="001760A8" w:rsidRPr="00C316AF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C316AF">
        <w:rPr>
          <w:rFonts w:ascii="Trebuchet MS" w:hAnsi="Trebuchet MS"/>
          <w:sz w:val="22"/>
          <w:szCs w:val="22"/>
        </w:rPr>
        <w:t>O objetivo passa por identificar barreiras concretas na utilização de soluções de assinatura digital e introduzir melhorias contínuas que tornem o processo mais simples, intuitivo e verdadeiramente acessível para todos.</w:t>
      </w:r>
    </w:p>
    <w:p w14:paraId="0DF83597" w14:textId="60DA01CE" w:rsidR="001760A8" w:rsidRPr="00C316AF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134D86">
        <w:rPr>
          <w:rFonts w:ascii="Trebuchet MS" w:hAnsi="Trebuchet MS"/>
          <w:i/>
          <w:iCs/>
          <w:sz w:val="22"/>
          <w:szCs w:val="22"/>
        </w:rPr>
        <w:lastRenderedPageBreak/>
        <w:t>“Na Celfocus, olhamos para a acessibilidade como parte integrante da forma como desenvolvemos tecnologia, não como um requisito adicional. Este trabalho com pessoas com deficiência reflete um compromisso mais amplo com a diversidade, equidade e inclusão, que procuramos integrar de forma consistente nas nossas soluções”</w:t>
      </w:r>
      <w:r w:rsidRPr="00C316AF">
        <w:rPr>
          <w:rFonts w:ascii="Trebuchet MS" w:hAnsi="Trebuchet MS"/>
          <w:sz w:val="22"/>
          <w:szCs w:val="22"/>
        </w:rPr>
        <w:t> afirma </w:t>
      </w:r>
      <w:r w:rsidRPr="00134D86">
        <w:rPr>
          <w:rFonts w:ascii="Trebuchet MS" w:hAnsi="Trebuchet MS"/>
          <w:b/>
          <w:bCs/>
          <w:sz w:val="22"/>
          <w:szCs w:val="22"/>
        </w:rPr>
        <w:t>Miguel Mateus, Product Manager na Celfocus.</w:t>
      </w:r>
      <w:r w:rsidRPr="00C316AF">
        <w:rPr>
          <w:rFonts w:ascii="Trebuchet MS" w:hAnsi="Trebuchet MS"/>
          <w:sz w:val="22"/>
          <w:szCs w:val="22"/>
        </w:rPr>
        <w:t> </w:t>
      </w:r>
    </w:p>
    <w:p w14:paraId="062CA166" w14:textId="77777777" w:rsidR="001760A8" w:rsidRPr="00C316AF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C316AF">
        <w:rPr>
          <w:rFonts w:ascii="Trebuchet MS" w:hAnsi="Trebuchet MS"/>
          <w:sz w:val="22"/>
          <w:szCs w:val="22"/>
        </w:rPr>
        <w:t> </w:t>
      </w:r>
    </w:p>
    <w:p w14:paraId="79387ABA" w14:textId="77777777" w:rsidR="001760A8" w:rsidRPr="00C316AF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694514">
        <w:rPr>
          <w:rFonts w:ascii="Trebuchet MS" w:hAnsi="Trebuchet MS"/>
          <w:i/>
          <w:iCs/>
          <w:sz w:val="22"/>
          <w:szCs w:val="22"/>
        </w:rPr>
        <w:t>“As empresas de tecnologia têm hoje um papel fundamental na democratização do acesso a serviços essenciais, e isso implica garantir que ninguém fica para trás no processo de digitalização. Enquanto organização, queremos dar esse exemplo, envolvendo utilizadores reais para identificar barreiras concretas e evoluir continuamente. A inovação só é relevante se for, de facto, acessível a todos”</w:t>
      </w:r>
      <w:r w:rsidRPr="00C316AF">
        <w:rPr>
          <w:rFonts w:ascii="Trebuchet MS" w:hAnsi="Trebuchet MS"/>
          <w:sz w:val="22"/>
          <w:szCs w:val="22"/>
        </w:rPr>
        <w:t>, reforça o mesmo responsável. </w:t>
      </w:r>
    </w:p>
    <w:p w14:paraId="06C92603" w14:textId="77777777" w:rsidR="001760A8" w:rsidRPr="00C316AF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C316AF">
        <w:rPr>
          <w:rFonts w:ascii="Trebuchet MS" w:hAnsi="Trebuchet MS"/>
          <w:sz w:val="22"/>
          <w:szCs w:val="22"/>
        </w:rPr>
        <w:t> </w:t>
      </w:r>
    </w:p>
    <w:p w14:paraId="6DC3FF0E" w14:textId="77777777" w:rsidR="001760A8" w:rsidRPr="00C316AF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C316AF">
        <w:rPr>
          <w:rFonts w:ascii="Trebuchet MS" w:hAnsi="Trebuchet MS"/>
          <w:sz w:val="22"/>
          <w:szCs w:val="22"/>
        </w:rPr>
        <w:t>O Celfocus eSign assegura uma experiência consistente ao longo de todo o ciclo de vida do processo de assinatura, independentemente do canal utilizado, suportando múltiplos meios de assinatura e garantindo conformidade com a regulamentação aplicável. </w:t>
      </w:r>
    </w:p>
    <w:p w14:paraId="131C9E3F" w14:textId="77777777" w:rsidR="001760A8" w:rsidRPr="00C316AF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C316AF">
        <w:rPr>
          <w:rFonts w:ascii="Trebuchet MS" w:hAnsi="Trebuchet MS"/>
          <w:sz w:val="22"/>
          <w:szCs w:val="22"/>
        </w:rPr>
        <w:t> </w:t>
      </w:r>
    </w:p>
    <w:p w14:paraId="4BEF8890" w14:textId="77777777" w:rsidR="001760A8" w:rsidRPr="00C316AF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C316AF">
        <w:rPr>
          <w:rFonts w:ascii="Trebuchet MS" w:hAnsi="Trebuchet MS"/>
          <w:sz w:val="22"/>
          <w:szCs w:val="22"/>
        </w:rPr>
        <w:t>Ao integrar todos os métodos de assinatura numa única plataforma, o Celfocus eSign permite simplificar processos e reduzir fricção ao longo da jornada digital, mantendo elevados níveis de segurança e conformidade regulatória.  </w:t>
      </w:r>
    </w:p>
    <w:p w14:paraId="3F56E690" w14:textId="77777777" w:rsidR="001760A8" w:rsidRPr="00C316AF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C316AF">
        <w:rPr>
          <w:rFonts w:ascii="Trebuchet MS" w:hAnsi="Trebuchet MS"/>
          <w:sz w:val="22"/>
          <w:szCs w:val="22"/>
        </w:rPr>
        <w:t> </w:t>
      </w:r>
    </w:p>
    <w:p w14:paraId="03D7EB85" w14:textId="77777777" w:rsidR="001760A8" w:rsidRPr="00C316AF" w:rsidRDefault="001760A8" w:rsidP="001760A8">
      <w:pPr>
        <w:spacing w:line="360" w:lineRule="auto"/>
        <w:jc w:val="both"/>
        <w:rPr>
          <w:rFonts w:ascii="Trebuchet MS" w:hAnsi="Trebuchet MS"/>
          <w:sz w:val="22"/>
          <w:szCs w:val="22"/>
        </w:rPr>
      </w:pPr>
      <w:r w:rsidRPr="00C316AF">
        <w:rPr>
          <w:rFonts w:ascii="Trebuchet MS" w:hAnsi="Trebuchet MS"/>
          <w:sz w:val="22"/>
          <w:szCs w:val="22"/>
        </w:rPr>
        <w:t>A plataforma continuará a evoluir, com a integração progressiva de novos perfis de deficiência, reforçando o objetivo de tornar a solução cada vez mais universal e verdadeiramente acessível. </w:t>
      </w:r>
    </w:p>
    <w:p w14:paraId="0D73128E" w14:textId="77777777" w:rsidR="001760A8" w:rsidRPr="001760A8" w:rsidRDefault="001760A8" w:rsidP="001760A8">
      <w:pPr>
        <w:spacing w:line="360" w:lineRule="auto"/>
        <w:jc w:val="both"/>
        <w:rPr>
          <w:rFonts w:ascii="Trebuchet MS" w:hAnsi="Trebuchet MS"/>
          <w:b/>
          <w:bCs/>
          <w:sz w:val="24"/>
          <w:szCs w:val="24"/>
        </w:rPr>
      </w:pPr>
      <w:r w:rsidRPr="001760A8">
        <w:rPr>
          <w:rFonts w:ascii="Trebuchet MS" w:hAnsi="Trebuchet MS"/>
          <w:b/>
          <w:bCs/>
          <w:sz w:val="24"/>
          <w:szCs w:val="24"/>
        </w:rPr>
        <w:t> </w:t>
      </w:r>
    </w:p>
    <w:p w14:paraId="76308025" w14:textId="77777777" w:rsidR="00547140" w:rsidRDefault="00547140" w:rsidP="00496EDC">
      <w:pPr>
        <w:spacing w:line="360" w:lineRule="auto"/>
        <w:jc w:val="both"/>
        <w:rPr>
          <w:rFonts w:ascii="Trebuchet MS" w:hAnsi="Trebuchet MS" w:cs="Calibri"/>
          <w:b/>
          <w:sz w:val="22"/>
          <w:szCs w:val="22"/>
        </w:rPr>
      </w:pPr>
    </w:p>
    <w:p w14:paraId="2E301E04" w14:textId="128C3AFA" w:rsidR="00982469" w:rsidRPr="00982469" w:rsidRDefault="00496EDC" w:rsidP="00982469">
      <w:pPr>
        <w:pStyle w:val="Rodap"/>
        <w:spacing w:before="40"/>
        <w:rPr>
          <w:rFonts w:ascii="Trebuchet MS" w:hAnsi="Trebuchet MS" w:cs="Calibri"/>
          <w:b/>
          <w:bCs/>
          <w:color w:val="FF0000"/>
          <w:sz w:val="22"/>
          <w:szCs w:val="22"/>
        </w:rPr>
      </w:pPr>
      <w:r>
        <w:rPr>
          <w:rFonts w:ascii="Trebuchet MS" w:hAnsi="Trebuchet MS" w:cs="Calibri"/>
          <w:b/>
          <w:bCs/>
          <w:color w:val="FF0000"/>
          <w:sz w:val="22"/>
          <w:szCs w:val="22"/>
        </w:rPr>
        <w:t>S</w:t>
      </w:r>
      <w:r w:rsidR="00982469" w:rsidRPr="00982469">
        <w:rPr>
          <w:rFonts w:ascii="Trebuchet MS" w:hAnsi="Trebuchet MS" w:cs="Calibri"/>
          <w:b/>
          <w:bCs/>
          <w:color w:val="FF0000"/>
          <w:sz w:val="22"/>
          <w:szCs w:val="22"/>
        </w:rPr>
        <w:t>obre a Celfocus:</w:t>
      </w:r>
    </w:p>
    <w:p w14:paraId="42DFB6BA" w14:textId="77777777" w:rsidR="00134D86" w:rsidRDefault="00134D86" w:rsidP="00F207BD">
      <w:pPr>
        <w:pStyle w:val="Rodap"/>
        <w:spacing w:before="40"/>
        <w:jc w:val="both"/>
        <w:rPr>
          <w:rFonts w:ascii="Trebuchet MS" w:hAnsi="Trebuchet MS" w:cs="Calibri"/>
          <w:sz w:val="16"/>
          <w:szCs w:val="16"/>
        </w:rPr>
      </w:pPr>
      <w:r w:rsidRPr="00134D86">
        <w:rPr>
          <w:rFonts w:ascii="Trebuchet MS" w:hAnsi="Trebuchet MS" w:cs="Calibri"/>
          <w:sz w:val="16"/>
          <w:szCs w:val="16"/>
        </w:rPr>
        <w:t>A Celfocus está a moldar o futuro das empresas através da Next-Gen Intelligence — a convergência de dados, IA e criatividade humana para criar organizações mais autónomas e adaptativas. Inspirados pela nossa crença — Making Data Actionable — trabalhamos lado a lado com empresas líderes na cocriação de soluções inteligentes que transformam dados em conhecimento, agilidade e valor para o negócio. Presentes em mais de 25 países, reunimos especialistas de negócio, cientistas de dados e engenheiros de IA para transformar complexidade em clareza e visão em impacto mensurável. Fundada em 2000, a Celfocus integra a Novabase, cotada na Euronext Lisbon.</w:t>
      </w:r>
    </w:p>
    <w:p w14:paraId="17FABAF1" w14:textId="379AA604" w:rsidR="00982469" w:rsidRDefault="00982469" w:rsidP="00F207BD">
      <w:pPr>
        <w:pStyle w:val="Rodap"/>
        <w:spacing w:before="40"/>
        <w:jc w:val="both"/>
        <w:rPr>
          <w:rFonts w:ascii="Trebuchet MS" w:hAnsi="Trebuchet MS" w:cs="Calibri"/>
          <w:sz w:val="16"/>
          <w:szCs w:val="16"/>
        </w:rPr>
      </w:pPr>
      <w:r w:rsidRPr="00982469">
        <w:rPr>
          <w:rFonts w:ascii="Trebuchet MS" w:hAnsi="Trebuchet MS" w:cs="Calibri"/>
          <w:sz w:val="16"/>
          <w:szCs w:val="16"/>
        </w:rPr>
        <w:t xml:space="preserve">Para mais informações: </w:t>
      </w:r>
      <w:hyperlink r:id="rId12" w:history="1">
        <w:r w:rsidR="006E352F" w:rsidRPr="00497215">
          <w:rPr>
            <w:rStyle w:val="Hiperligao"/>
            <w:rFonts w:ascii="Trebuchet MS" w:hAnsi="Trebuchet MS" w:cs="Calibri"/>
            <w:sz w:val="16"/>
            <w:szCs w:val="16"/>
          </w:rPr>
          <w:t>www.celfocus.com</w:t>
        </w:r>
      </w:hyperlink>
      <w:r w:rsidRPr="00982469">
        <w:rPr>
          <w:rFonts w:ascii="Trebuchet MS" w:hAnsi="Trebuchet MS" w:cs="Calibri"/>
          <w:sz w:val="16"/>
          <w:szCs w:val="16"/>
        </w:rPr>
        <w:t>.</w:t>
      </w:r>
    </w:p>
    <w:p w14:paraId="21CB8579" w14:textId="77777777" w:rsidR="00530C7A" w:rsidRPr="00982469" w:rsidRDefault="00530C7A" w:rsidP="00530C7A">
      <w:pPr>
        <w:pStyle w:val="Rodap"/>
        <w:spacing w:before="40"/>
        <w:rPr>
          <w:rFonts w:ascii="Trebuchet MS" w:hAnsi="Trebuchet MS"/>
        </w:rPr>
      </w:pPr>
    </w:p>
    <w:p w14:paraId="1B6C9065" w14:textId="77777777" w:rsidR="00CF57B5" w:rsidRPr="00982469" w:rsidRDefault="00CF57B5" w:rsidP="002369F5">
      <w:pPr>
        <w:pStyle w:val="Rodap"/>
        <w:spacing w:before="40"/>
        <w:rPr>
          <w:rFonts w:ascii="Trebuchet MS" w:hAnsi="Trebuchet MS"/>
        </w:rPr>
      </w:pPr>
    </w:p>
    <w:p w14:paraId="3291BF79" w14:textId="77777777" w:rsidR="008E3EDE" w:rsidRDefault="008E3EDE" w:rsidP="008E3EDE">
      <w:pPr>
        <w:jc w:val="center"/>
        <w:rPr>
          <w:rFonts w:ascii="Trebuchet MS" w:eastAsia="Times New Roman" w:hAnsi="Trebuchet MS" w:cs="Aptos"/>
          <w:color w:val="000000"/>
        </w:rPr>
      </w:pPr>
      <w:r>
        <w:rPr>
          <w:rFonts w:ascii="Trebuchet MS" w:eastAsia="Times New Roman" w:hAnsi="Trebuchet MS"/>
          <w:color w:val="000000"/>
        </w:rPr>
        <w:t>Para mais informações, por favor contacte:</w:t>
      </w:r>
    </w:p>
    <w:p w14:paraId="1C6B550F" w14:textId="77777777" w:rsidR="008E3EDE" w:rsidRDefault="008E3EDE" w:rsidP="008E3EDE">
      <w:pPr>
        <w:jc w:val="center"/>
        <w:rPr>
          <w:rFonts w:ascii="Trebuchet MS" w:eastAsia="Times New Roman" w:hAnsi="Trebuchet MS"/>
          <w:color w:val="000000"/>
        </w:rPr>
      </w:pPr>
      <w:r>
        <w:rPr>
          <w:rFonts w:ascii="Trebuchet MS" w:eastAsia="Times New Roman" w:hAnsi="Trebuchet MS"/>
          <w:color w:val="000000"/>
        </w:rPr>
        <w:t xml:space="preserve">Patrícia Afonso | </w:t>
      </w:r>
      <w:hyperlink r:id="rId13" w:history="1">
        <w:r>
          <w:rPr>
            <w:rStyle w:val="Hiperligao"/>
            <w:rFonts w:ascii="Trebuchet MS" w:eastAsia="Times New Roman" w:hAnsi="Trebuchet MS"/>
          </w:rPr>
          <w:t>patricia.afonso@lift.com.pt</w:t>
        </w:r>
      </w:hyperlink>
      <w:r>
        <w:rPr>
          <w:rFonts w:ascii="Trebuchet MS" w:eastAsia="Times New Roman" w:hAnsi="Trebuchet MS"/>
          <w:color w:val="000000"/>
        </w:rPr>
        <w:t xml:space="preserve"> | +351 913 385 935</w:t>
      </w:r>
    </w:p>
    <w:p w14:paraId="3369C52B" w14:textId="0762A245" w:rsidR="00367FD3" w:rsidRPr="00F207BD" w:rsidRDefault="00F207BD" w:rsidP="00F207BD">
      <w:pPr>
        <w:jc w:val="center"/>
        <w:rPr>
          <w:rFonts w:ascii="Trebuchet MS" w:eastAsia="Times New Roman" w:hAnsi="Trebuchet MS"/>
          <w:color w:val="000000"/>
        </w:rPr>
      </w:pPr>
      <w:r w:rsidRPr="00F207BD">
        <w:rPr>
          <w:rFonts w:ascii="Trebuchet MS" w:eastAsia="Times New Roman" w:hAnsi="Trebuchet MS"/>
          <w:color w:val="000000"/>
        </w:rPr>
        <w:t>Migu</w:t>
      </w:r>
      <w:r>
        <w:rPr>
          <w:rFonts w:ascii="Trebuchet MS" w:eastAsia="Times New Roman" w:hAnsi="Trebuchet MS"/>
          <w:color w:val="000000"/>
        </w:rPr>
        <w:t>el Carrilho</w:t>
      </w:r>
      <w:r w:rsidR="008E3EDE" w:rsidRPr="00F207BD">
        <w:rPr>
          <w:rFonts w:ascii="Trebuchet MS" w:eastAsia="Times New Roman" w:hAnsi="Trebuchet MS"/>
          <w:color w:val="000000"/>
        </w:rPr>
        <w:t xml:space="preserve">| </w:t>
      </w:r>
      <w:hyperlink r:id="rId14" w:history="1">
        <w:r w:rsidRPr="005973A6">
          <w:rPr>
            <w:rStyle w:val="Hiperligao"/>
            <w:rFonts w:ascii="Trebuchet MS" w:eastAsia="Times New Roman" w:hAnsi="Trebuchet MS"/>
          </w:rPr>
          <w:t>miguel.carrilho@lift.com.pt</w:t>
        </w:r>
      </w:hyperlink>
      <w:r w:rsidR="008E3EDE" w:rsidRPr="00F207BD">
        <w:rPr>
          <w:rFonts w:ascii="Trebuchet MS" w:eastAsia="Times New Roman" w:hAnsi="Trebuchet MS"/>
          <w:color w:val="000000"/>
        </w:rPr>
        <w:t xml:space="preserve"> | +351 9</w:t>
      </w:r>
      <w:r>
        <w:rPr>
          <w:rFonts w:ascii="Trebuchet MS" w:eastAsia="Times New Roman" w:hAnsi="Trebuchet MS"/>
          <w:color w:val="000000"/>
        </w:rPr>
        <w:t>67</w:t>
      </w:r>
      <w:r w:rsidR="008E3EDE" w:rsidRPr="00F207BD">
        <w:rPr>
          <w:rFonts w:ascii="Trebuchet MS" w:eastAsia="Times New Roman" w:hAnsi="Trebuchet MS"/>
          <w:color w:val="000000"/>
        </w:rPr>
        <w:t xml:space="preserve"> </w:t>
      </w:r>
      <w:r>
        <w:rPr>
          <w:rFonts w:ascii="Trebuchet MS" w:eastAsia="Times New Roman" w:hAnsi="Trebuchet MS"/>
          <w:color w:val="000000"/>
        </w:rPr>
        <w:t>777</w:t>
      </w:r>
      <w:r w:rsidR="00367FD3" w:rsidRPr="00F207BD">
        <w:rPr>
          <w:rFonts w:ascii="Trebuchet MS" w:eastAsia="Times New Roman" w:hAnsi="Trebuchet MS"/>
          <w:color w:val="000000"/>
        </w:rPr>
        <w:t> </w:t>
      </w:r>
      <w:r>
        <w:rPr>
          <w:rFonts w:ascii="Trebuchet MS" w:eastAsia="Times New Roman" w:hAnsi="Trebuchet MS"/>
          <w:color w:val="000000"/>
        </w:rPr>
        <w:t>714</w:t>
      </w:r>
    </w:p>
    <w:sectPr w:rsidR="00367FD3" w:rsidRPr="00F207BD" w:rsidSect="00AE67B3">
      <w:headerReference w:type="default" r:id="rId15"/>
      <w:pgSz w:w="11906" w:h="16838"/>
      <w:pgMar w:top="3359" w:right="1701" w:bottom="1417" w:left="1701" w:header="0" w:footer="9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FACCFD" w14:textId="77777777" w:rsidR="00B908FE" w:rsidRDefault="00B908FE" w:rsidP="00E82140">
      <w:pPr>
        <w:spacing w:line="240" w:lineRule="auto"/>
      </w:pPr>
      <w:r>
        <w:separator/>
      </w:r>
    </w:p>
  </w:endnote>
  <w:endnote w:type="continuationSeparator" w:id="0">
    <w:p w14:paraId="1E96D47A" w14:textId="77777777" w:rsidR="00B908FE" w:rsidRDefault="00B908FE" w:rsidP="00E821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DF7A5F" w14:textId="77777777" w:rsidR="00B908FE" w:rsidRDefault="00B908FE" w:rsidP="00E82140">
      <w:pPr>
        <w:spacing w:line="240" w:lineRule="auto"/>
      </w:pPr>
      <w:r>
        <w:separator/>
      </w:r>
    </w:p>
  </w:footnote>
  <w:footnote w:type="continuationSeparator" w:id="0">
    <w:p w14:paraId="234B1B8B" w14:textId="77777777" w:rsidR="00B908FE" w:rsidRDefault="00B908FE" w:rsidP="00E821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515110" w14:textId="1FA85ECB" w:rsidR="00292382" w:rsidRDefault="001B5E90" w:rsidP="00292382">
    <w:pPr>
      <w:pStyle w:val="Cabealho"/>
      <w:ind w:left="-1701" w:right="-1701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8790DA5" wp14:editId="7A7414E4">
          <wp:simplePos x="0" y="0"/>
          <wp:positionH relativeFrom="column">
            <wp:posOffset>-1080135</wp:posOffset>
          </wp:positionH>
          <wp:positionV relativeFrom="paragraph">
            <wp:posOffset>279400</wp:posOffset>
          </wp:positionV>
          <wp:extent cx="7534910" cy="1067682"/>
          <wp:effectExtent l="0" t="0" r="0" b="0"/>
          <wp:wrapTopAndBottom/>
          <wp:docPr id="1454357896" name="Picture 3" descr="A red and green do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6557842" name="Picture 3" descr="A red and green do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4910" cy="10676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03896"/>
    <w:multiLevelType w:val="multilevel"/>
    <w:tmpl w:val="0816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5874CDE"/>
    <w:multiLevelType w:val="multilevel"/>
    <w:tmpl w:val="3CBA0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6069D7"/>
    <w:multiLevelType w:val="hybridMultilevel"/>
    <w:tmpl w:val="6862F46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2D6EF1"/>
    <w:multiLevelType w:val="hybridMultilevel"/>
    <w:tmpl w:val="CD86373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4CE7C1"/>
    <w:multiLevelType w:val="hybridMultilevel"/>
    <w:tmpl w:val="99027C2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F2C8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BA23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4424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88CD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3CF2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964D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B40A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8F9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001009"/>
    <w:multiLevelType w:val="hybridMultilevel"/>
    <w:tmpl w:val="A532F34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53A05"/>
    <w:multiLevelType w:val="multilevel"/>
    <w:tmpl w:val="428203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AB0EC6"/>
    <w:multiLevelType w:val="multilevel"/>
    <w:tmpl w:val="0816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308B0C12"/>
    <w:multiLevelType w:val="hybridMultilevel"/>
    <w:tmpl w:val="62AA9FC4"/>
    <w:lvl w:ilvl="0" w:tplc="AF304F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06DC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8E05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92A1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66A2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9A88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C81D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7662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422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E351DB"/>
    <w:multiLevelType w:val="hybridMultilevel"/>
    <w:tmpl w:val="605C15CA"/>
    <w:lvl w:ilvl="0" w:tplc="2A4624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235FD6"/>
    <w:multiLevelType w:val="hybridMultilevel"/>
    <w:tmpl w:val="A5400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63907"/>
    <w:multiLevelType w:val="hybridMultilevel"/>
    <w:tmpl w:val="1C6A86CC"/>
    <w:lvl w:ilvl="0" w:tplc="DF288E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25138"/>
    <w:multiLevelType w:val="hybridMultilevel"/>
    <w:tmpl w:val="4776EEA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93E06"/>
    <w:multiLevelType w:val="hybridMultilevel"/>
    <w:tmpl w:val="722A32D6"/>
    <w:lvl w:ilvl="0" w:tplc="DF288E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5584E"/>
    <w:multiLevelType w:val="hybridMultilevel"/>
    <w:tmpl w:val="B21EDAB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776F4C"/>
    <w:multiLevelType w:val="hybridMultilevel"/>
    <w:tmpl w:val="FBBAD02A"/>
    <w:lvl w:ilvl="0" w:tplc="0816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6" w15:restartNumberingAfterBreak="0">
    <w:nsid w:val="61BE0F1B"/>
    <w:multiLevelType w:val="hybridMultilevel"/>
    <w:tmpl w:val="5A40D114"/>
    <w:lvl w:ilvl="0" w:tplc="DF288E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9F63DF"/>
    <w:multiLevelType w:val="hybridMultilevel"/>
    <w:tmpl w:val="F40E6C5E"/>
    <w:lvl w:ilvl="0" w:tplc="2818900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5B77A2"/>
    <w:multiLevelType w:val="hybridMultilevel"/>
    <w:tmpl w:val="8634F98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F4738A"/>
    <w:multiLevelType w:val="hybridMultilevel"/>
    <w:tmpl w:val="2C0ADB6A"/>
    <w:lvl w:ilvl="0" w:tplc="E17E4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1C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CB179A"/>
    <w:multiLevelType w:val="hybridMultilevel"/>
    <w:tmpl w:val="698A31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05404"/>
    <w:multiLevelType w:val="hybridMultilevel"/>
    <w:tmpl w:val="B42A4F8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5E0364"/>
    <w:multiLevelType w:val="hybridMultilevel"/>
    <w:tmpl w:val="826E3C1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1551634">
    <w:abstractNumId w:val="4"/>
  </w:num>
  <w:num w:numId="2" w16cid:durableId="1907760722">
    <w:abstractNumId w:val="8"/>
  </w:num>
  <w:num w:numId="3" w16cid:durableId="178391876">
    <w:abstractNumId w:val="5"/>
  </w:num>
  <w:num w:numId="4" w16cid:durableId="958217910">
    <w:abstractNumId w:val="20"/>
  </w:num>
  <w:num w:numId="5" w16cid:durableId="2116901427">
    <w:abstractNumId w:val="18"/>
  </w:num>
  <w:num w:numId="6" w16cid:durableId="969244299">
    <w:abstractNumId w:val="14"/>
  </w:num>
  <w:num w:numId="7" w16cid:durableId="1055156269">
    <w:abstractNumId w:val="12"/>
  </w:num>
  <w:num w:numId="8" w16cid:durableId="510023110">
    <w:abstractNumId w:val="7"/>
  </w:num>
  <w:num w:numId="9" w16cid:durableId="1393230693">
    <w:abstractNumId w:val="0"/>
  </w:num>
  <w:num w:numId="10" w16cid:durableId="1437286317">
    <w:abstractNumId w:val="2"/>
  </w:num>
  <w:num w:numId="11" w16cid:durableId="1598906362">
    <w:abstractNumId w:val="11"/>
  </w:num>
  <w:num w:numId="12" w16cid:durableId="643199397">
    <w:abstractNumId w:val="16"/>
  </w:num>
  <w:num w:numId="13" w16cid:durableId="1117026668">
    <w:abstractNumId w:val="13"/>
  </w:num>
  <w:num w:numId="14" w16cid:durableId="1303002187">
    <w:abstractNumId w:val="22"/>
  </w:num>
  <w:num w:numId="15" w16cid:durableId="1248271927">
    <w:abstractNumId w:val="10"/>
  </w:num>
  <w:num w:numId="16" w16cid:durableId="974063922">
    <w:abstractNumId w:val="21"/>
  </w:num>
  <w:num w:numId="17" w16cid:durableId="795490540">
    <w:abstractNumId w:val="15"/>
  </w:num>
  <w:num w:numId="18" w16cid:durableId="435254294">
    <w:abstractNumId w:val="17"/>
  </w:num>
  <w:num w:numId="19" w16cid:durableId="1461219087">
    <w:abstractNumId w:val="9"/>
  </w:num>
  <w:num w:numId="20" w16cid:durableId="1696341780">
    <w:abstractNumId w:val="4"/>
  </w:num>
  <w:num w:numId="21" w16cid:durableId="74982093">
    <w:abstractNumId w:val="19"/>
  </w:num>
  <w:num w:numId="22" w16cid:durableId="351951944">
    <w:abstractNumId w:val="3"/>
  </w:num>
  <w:num w:numId="23" w16cid:durableId="653754037">
    <w:abstractNumId w:val="6"/>
  </w:num>
  <w:num w:numId="24" w16cid:durableId="3163477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MDE1MjQ0Nbc0NDVT0lEKTi0uzszPAykwqgUAr97gXCwAAAA="/>
  </w:docVars>
  <w:rsids>
    <w:rsidRoot w:val="00052216"/>
    <w:rsid w:val="00000B85"/>
    <w:rsid w:val="00002068"/>
    <w:rsid w:val="00003D52"/>
    <w:rsid w:val="000058A9"/>
    <w:rsid w:val="000075D0"/>
    <w:rsid w:val="00012597"/>
    <w:rsid w:val="000147A9"/>
    <w:rsid w:val="000207ED"/>
    <w:rsid w:val="00021D64"/>
    <w:rsid w:val="000228DA"/>
    <w:rsid w:val="00023269"/>
    <w:rsid w:val="0002457F"/>
    <w:rsid w:val="000245CE"/>
    <w:rsid w:val="00024757"/>
    <w:rsid w:val="00024E4E"/>
    <w:rsid w:val="00025D49"/>
    <w:rsid w:val="00025E97"/>
    <w:rsid w:val="000265CA"/>
    <w:rsid w:val="00026F2A"/>
    <w:rsid w:val="00026FEE"/>
    <w:rsid w:val="000275EC"/>
    <w:rsid w:val="00027624"/>
    <w:rsid w:val="00027845"/>
    <w:rsid w:val="00027BB3"/>
    <w:rsid w:val="000301C3"/>
    <w:rsid w:val="00031B86"/>
    <w:rsid w:val="00032A52"/>
    <w:rsid w:val="00032FFD"/>
    <w:rsid w:val="00033835"/>
    <w:rsid w:val="000341B1"/>
    <w:rsid w:val="000349A5"/>
    <w:rsid w:val="00042AA1"/>
    <w:rsid w:val="00044089"/>
    <w:rsid w:val="00044525"/>
    <w:rsid w:val="0004547D"/>
    <w:rsid w:val="00051243"/>
    <w:rsid w:val="000518F5"/>
    <w:rsid w:val="00052216"/>
    <w:rsid w:val="00053F8E"/>
    <w:rsid w:val="00056333"/>
    <w:rsid w:val="00057908"/>
    <w:rsid w:val="00060C3C"/>
    <w:rsid w:val="000611ED"/>
    <w:rsid w:val="00062C48"/>
    <w:rsid w:val="0006386C"/>
    <w:rsid w:val="00064C98"/>
    <w:rsid w:val="000663EE"/>
    <w:rsid w:val="000673F8"/>
    <w:rsid w:val="0006791F"/>
    <w:rsid w:val="00067F4B"/>
    <w:rsid w:val="00070294"/>
    <w:rsid w:val="00071519"/>
    <w:rsid w:val="0007173F"/>
    <w:rsid w:val="00072016"/>
    <w:rsid w:val="00072FB2"/>
    <w:rsid w:val="0007396F"/>
    <w:rsid w:val="00073CC1"/>
    <w:rsid w:val="00074145"/>
    <w:rsid w:val="00075647"/>
    <w:rsid w:val="0007611E"/>
    <w:rsid w:val="00077F41"/>
    <w:rsid w:val="00080312"/>
    <w:rsid w:val="000819B8"/>
    <w:rsid w:val="00086B03"/>
    <w:rsid w:val="00093C0D"/>
    <w:rsid w:val="000960D0"/>
    <w:rsid w:val="00096350"/>
    <w:rsid w:val="000968D3"/>
    <w:rsid w:val="00097781"/>
    <w:rsid w:val="0009797E"/>
    <w:rsid w:val="000A0B8D"/>
    <w:rsid w:val="000A2DBA"/>
    <w:rsid w:val="000A408E"/>
    <w:rsid w:val="000B3138"/>
    <w:rsid w:val="000B33D3"/>
    <w:rsid w:val="000B65FD"/>
    <w:rsid w:val="000B67BC"/>
    <w:rsid w:val="000B7096"/>
    <w:rsid w:val="000B75EE"/>
    <w:rsid w:val="000C0756"/>
    <w:rsid w:val="000C1040"/>
    <w:rsid w:val="000C37B6"/>
    <w:rsid w:val="000C489C"/>
    <w:rsid w:val="000C59BD"/>
    <w:rsid w:val="000D03B9"/>
    <w:rsid w:val="000D2095"/>
    <w:rsid w:val="000D4990"/>
    <w:rsid w:val="000D5D75"/>
    <w:rsid w:val="000E0ECC"/>
    <w:rsid w:val="000E1538"/>
    <w:rsid w:val="000E1DB8"/>
    <w:rsid w:val="000E31F3"/>
    <w:rsid w:val="000E5722"/>
    <w:rsid w:val="000E5C4D"/>
    <w:rsid w:val="000E76C9"/>
    <w:rsid w:val="000F0E4C"/>
    <w:rsid w:val="000F2633"/>
    <w:rsid w:val="000F60B9"/>
    <w:rsid w:val="000F7905"/>
    <w:rsid w:val="000F7A8D"/>
    <w:rsid w:val="00102679"/>
    <w:rsid w:val="00104B6E"/>
    <w:rsid w:val="00107A97"/>
    <w:rsid w:val="00112E99"/>
    <w:rsid w:val="00115E70"/>
    <w:rsid w:val="00121C35"/>
    <w:rsid w:val="00124956"/>
    <w:rsid w:val="0012545C"/>
    <w:rsid w:val="001254A4"/>
    <w:rsid w:val="0012753C"/>
    <w:rsid w:val="00130469"/>
    <w:rsid w:val="00131E3A"/>
    <w:rsid w:val="00132F0D"/>
    <w:rsid w:val="001335FB"/>
    <w:rsid w:val="0013376C"/>
    <w:rsid w:val="00134061"/>
    <w:rsid w:val="00134D86"/>
    <w:rsid w:val="001420FD"/>
    <w:rsid w:val="00142216"/>
    <w:rsid w:val="0014242B"/>
    <w:rsid w:val="00144E1F"/>
    <w:rsid w:val="00145F04"/>
    <w:rsid w:val="001463E9"/>
    <w:rsid w:val="001464AD"/>
    <w:rsid w:val="001467B4"/>
    <w:rsid w:val="00146EB4"/>
    <w:rsid w:val="00147743"/>
    <w:rsid w:val="00154B0A"/>
    <w:rsid w:val="00154C88"/>
    <w:rsid w:val="00154C93"/>
    <w:rsid w:val="00155488"/>
    <w:rsid w:val="00156C2B"/>
    <w:rsid w:val="00156FE1"/>
    <w:rsid w:val="00157183"/>
    <w:rsid w:val="00157D69"/>
    <w:rsid w:val="00157F2D"/>
    <w:rsid w:val="00160178"/>
    <w:rsid w:val="00160D44"/>
    <w:rsid w:val="0016215C"/>
    <w:rsid w:val="001632B1"/>
    <w:rsid w:val="00163641"/>
    <w:rsid w:val="00163D8B"/>
    <w:rsid w:val="00166365"/>
    <w:rsid w:val="001665ED"/>
    <w:rsid w:val="001667C6"/>
    <w:rsid w:val="001716A0"/>
    <w:rsid w:val="00173BB4"/>
    <w:rsid w:val="00175109"/>
    <w:rsid w:val="001756F0"/>
    <w:rsid w:val="00175DEC"/>
    <w:rsid w:val="001760A8"/>
    <w:rsid w:val="00180115"/>
    <w:rsid w:val="00180D9D"/>
    <w:rsid w:val="0018145F"/>
    <w:rsid w:val="0018165B"/>
    <w:rsid w:val="00182F66"/>
    <w:rsid w:val="00183002"/>
    <w:rsid w:val="00183AC4"/>
    <w:rsid w:val="001841E8"/>
    <w:rsid w:val="00185CA0"/>
    <w:rsid w:val="00186028"/>
    <w:rsid w:val="0018704D"/>
    <w:rsid w:val="001916C4"/>
    <w:rsid w:val="00191855"/>
    <w:rsid w:val="00192D60"/>
    <w:rsid w:val="001948AC"/>
    <w:rsid w:val="00194E31"/>
    <w:rsid w:val="00195EE2"/>
    <w:rsid w:val="00195FCF"/>
    <w:rsid w:val="001965DD"/>
    <w:rsid w:val="00196E63"/>
    <w:rsid w:val="001A0350"/>
    <w:rsid w:val="001A080E"/>
    <w:rsid w:val="001A0D37"/>
    <w:rsid w:val="001A237E"/>
    <w:rsid w:val="001A3664"/>
    <w:rsid w:val="001A3C2E"/>
    <w:rsid w:val="001A3D73"/>
    <w:rsid w:val="001A3FF9"/>
    <w:rsid w:val="001A424F"/>
    <w:rsid w:val="001A77FD"/>
    <w:rsid w:val="001B0508"/>
    <w:rsid w:val="001B0BD0"/>
    <w:rsid w:val="001B296B"/>
    <w:rsid w:val="001B5E90"/>
    <w:rsid w:val="001B6D6E"/>
    <w:rsid w:val="001B7082"/>
    <w:rsid w:val="001C0166"/>
    <w:rsid w:val="001C0212"/>
    <w:rsid w:val="001C65ED"/>
    <w:rsid w:val="001C6868"/>
    <w:rsid w:val="001C6FBE"/>
    <w:rsid w:val="001C73B5"/>
    <w:rsid w:val="001C7FFB"/>
    <w:rsid w:val="001D0C6B"/>
    <w:rsid w:val="001D1839"/>
    <w:rsid w:val="001D3BD9"/>
    <w:rsid w:val="001D5375"/>
    <w:rsid w:val="001D5EE4"/>
    <w:rsid w:val="001D6316"/>
    <w:rsid w:val="001D6541"/>
    <w:rsid w:val="001D7681"/>
    <w:rsid w:val="001E0BE6"/>
    <w:rsid w:val="001E0D84"/>
    <w:rsid w:val="001E14EE"/>
    <w:rsid w:val="001E341E"/>
    <w:rsid w:val="001E5033"/>
    <w:rsid w:val="001E64DE"/>
    <w:rsid w:val="001E6E71"/>
    <w:rsid w:val="001E7096"/>
    <w:rsid w:val="001F0349"/>
    <w:rsid w:val="001F34FA"/>
    <w:rsid w:val="001F3789"/>
    <w:rsid w:val="00202D16"/>
    <w:rsid w:val="0020793B"/>
    <w:rsid w:val="00212775"/>
    <w:rsid w:val="0021284C"/>
    <w:rsid w:val="002130ED"/>
    <w:rsid w:val="00213555"/>
    <w:rsid w:val="00213918"/>
    <w:rsid w:val="00215BF9"/>
    <w:rsid w:val="0021716F"/>
    <w:rsid w:val="002209B3"/>
    <w:rsid w:val="002224C7"/>
    <w:rsid w:val="00222B0F"/>
    <w:rsid w:val="00224F00"/>
    <w:rsid w:val="002369F5"/>
    <w:rsid w:val="002400F5"/>
    <w:rsid w:val="00240D35"/>
    <w:rsid w:val="00241F5B"/>
    <w:rsid w:val="002422E7"/>
    <w:rsid w:val="00243449"/>
    <w:rsid w:val="0024350B"/>
    <w:rsid w:val="00243FF3"/>
    <w:rsid w:val="00246253"/>
    <w:rsid w:val="002474C1"/>
    <w:rsid w:val="00252ABF"/>
    <w:rsid w:val="002555EC"/>
    <w:rsid w:val="0025570C"/>
    <w:rsid w:val="00255C79"/>
    <w:rsid w:val="00257D03"/>
    <w:rsid w:val="00257E52"/>
    <w:rsid w:val="002602C2"/>
    <w:rsid w:val="00263B34"/>
    <w:rsid w:val="00264349"/>
    <w:rsid w:val="00265250"/>
    <w:rsid w:val="002665C3"/>
    <w:rsid w:val="00266763"/>
    <w:rsid w:val="002679B1"/>
    <w:rsid w:val="002701FB"/>
    <w:rsid w:val="002709D5"/>
    <w:rsid w:val="0027211B"/>
    <w:rsid w:val="00276207"/>
    <w:rsid w:val="0028019B"/>
    <w:rsid w:val="0028026B"/>
    <w:rsid w:val="00280347"/>
    <w:rsid w:val="00280CAD"/>
    <w:rsid w:val="002824B7"/>
    <w:rsid w:val="00285038"/>
    <w:rsid w:val="0028514C"/>
    <w:rsid w:val="0028698A"/>
    <w:rsid w:val="00286ECC"/>
    <w:rsid w:val="00290935"/>
    <w:rsid w:val="00292382"/>
    <w:rsid w:val="002953D4"/>
    <w:rsid w:val="0029660B"/>
    <w:rsid w:val="002A113E"/>
    <w:rsid w:val="002A1A8E"/>
    <w:rsid w:val="002A242E"/>
    <w:rsid w:val="002A2873"/>
    <w:rsid w:val="002A3E1E"/>
    <w:rsid w:val="002B6B7C"/>
    <w:rsid w:val="002B76FE"/>
    <w:rsid w:val="002C0AD7"/>
    <w:rsid w:val="002C0F95"/>
    <w:rsid w:val="002C1091"/>
    <w:rsid w:val="002C1BC7"/>
    <w:rsid w:val="002C3817"/>
    <w:rsid w:val="002C4BB7"/>
    <w:rsid w:val="002C5417"/>
    <w:rsid w:val="002C5D23"/>
    <w:rsid w:val="002C5F94"/>
    <w:rsid w:val="002D0C78"/>
    <w:rsid w:val="002D2718"/>
    <w:rsid w:val="002D3BBA"/>
    <w:rsid w:val="002D4826"/>
    <w:rsid w:val="002D4FEB"/>
    <w:rsid w:val="002D556C"/>
    <w:rsid w:val="002D6455"/>
    <w:rsid w:val="002D7187"/>
    <w:rsid w:val="002E2B99"/>
    <w:rsid w:val="002E32B2"/>
    <w:rsid w:val="002E3B5C"/>
    <w:rsid w:val="002E4D50"/>
    <w:rsid w:val="002E62E9"/>
    <w:rsid w:val="002E6CD5"/>
    <w:rsid w:val="002F1890"/>
    <w:rsid w:val="002F1A37"/>
    <w:rsid w:val="002F57A7"/>
    <w:rsid w:val="002F6341"/>
    <w:rsid w:val="00302664"/>
    <w:rsid w:val="00303711"/>
    <w:rsid w:val="003040A7"/>
    <w:rsid w:val="003045A5"/>
    <w:rsid w:val="00307F3C"/>
    <w:rsid w:val="00312EF7"/>
    <w:rsid w:val="00314DBD"/>
    <w:rsid w:val="00314E09"/>
    <w:rsid w:val="003222D1"/>
    <w:rsid w:val="0032477E"/>
    <w:rsid w:val="00324D5D"/>
    <w:rsid w:val="00326E8B"/>
    <w:rsid w:val="00330ACD"/>
    <w:rsid w:val="003311AE"/>
    <w:rsid w:val="003312E1"/>
    <w:rsid w:val="00332EFD"/>
    <w:rsid w:val="00333B83"/>
    <w:rsid w:val="003362D1"/>
    <w:rsid w:val="00336CEE"/>
    <w:rsid w:val="003404A5"/>
    <w:rsid w:val="003430BA"/>
    <w:rsid w:val="003449D4"/>
    <w:rsid w:val="003476C2"/>
    <w:rsid w:val="00354498"/>
    <w:rsid w:val="0035663C"/>
    <w:rsid w:val="003617FF"/>
    <w:rsid w:val="00363260"/>
    <w:rsid w:val="00366447"/>
    <w:rsid w:val="00367FD3"/>
    <w:rsid w:val="00372321"/>
    <w:rsid w:val="0037318C"/>
    <w:rsid w:val="003751A1"/>
    <w:rsid w:val="00385531"/>
    <w:rsid w:val="003877DD"/>
    <w:rsid w:val="00387932"/>
    <w:rsid w:val="00390A16"/>
    <w:rsid w:val="00391509"/>
    <w:rsid w:val="00391A89"/>
    <w:rsid w:val="00393A8E"/>
    <w:rsid w:val="00394091"/>
    <w:rsid w:val="0039444B"/>
    <w:rsid w:val="00395821"/>
    <w:rsid w:val="00396D92"/>
    <w:rsid w:val="003A229D"/>
    <w:rsid w:val="003A26F8"/>
    <w:rsid w:val="003A2E9B"/>
    <w:rsid w:val="003A3393"/>
    <w:rsid w:val="003A5E14"/>
    <w:rsid w:val="003A60C0"/>
    <w:rsid w:val="003B038C"/>
    <w:rsid w:val="003B1072"/>
    <w:rsid w:val="003B2E1F"/>
    <w:rsid w:val="003B6B2F"/>
    <w:rsid w:val="003C04CA"/>
    <w:rsid w:val="003C05B0"/>
    <w:rsid w:val="003C0D7E"/>
    <w:rsid w:val="003C5B31"/>
    <w:rsid w:val="003D0DDC"/>
    <w:rsid w:val="003D33F9"/>
    <w:rsid w:val="003D4150"/>
    <w:rsid w:val="003D5391"/>
    <w:rsid w:val="003E0AAD"/>
    <w:rsid w:val="003E0FA8"/>
    <w:rsid w:val="003E18A0"/>
    <w:rsid w:val="003E2190"/>
    <w:rsid w:val="003E3B5F"/>
    <w:rsid w:val="003F1794"/>
    <w:rsid w:val="003F38B7"/>
    <w:rsid w:val="003F3FDB"/>
    <w:rsid w:val="0040110E"/>
    <w:rsid w:val="004012AA"/>
    <w:rsid w:val="0040160F"/>
    <w:rsid w:val="00401BD9"/>
    <w:rsid w:val="00402606"/>
    <w:rsid w:val="00402974"/>
    <w:rsid w:val="00403702"/>
    <w:rsid w:val="00404FE3"/>
    <w:rsid w:val="004054F4"/>
    <w:rsid w:val="00405608"/>
    <w:rsid w:val="004059DC"/>
    <w:rsid w:val="004069AA"/>
    <w:rsid w:val="00413E40"/>
    <w:rsid w:val="004167D7"/>
    <w:rsid w:val="00416C2A"/>
    <w:rsid w:val="0042060A"/>
    <w:rsid w:val="00420F37"/>
    <w:rsid w:val="00422174"/>
    <w:rsid w:val="004226B0"/>
    <w:rsid w:val="00423412"/>
    <w:rsid w:val="00424087"/>
    <w:rsid w:val="00426796"/>
    <w:rsid w:val="0042692E"/>
    <w:rsid w:val="00426E5F"/>
    <w:rsid w:val="004303D9"/>
    <w:rsid w:val="0043132F"/>
    <w:rsid w:val="00432945"/>
    <w:rsid w:val="004329C3"/>
    <w:rsid w:val="0043338B"/>
    <w:rsid w:val="004335BC"/>
    <w:rsid w:val="004363D2"/>
    <w:rsid w:val="0043720E"/>
    <w:rsid w:val="004378B7"/>
    <w:rsid w:val="00437CAA"/>
    <w:rsid w:val="00440139"/>
    <w:rsid w:val="00441C7C"/>
    <w:rsid w:val="00442ACF"/>
    <w:rsid w:val="00444BB5"/>
    <w:rsid w:val="00447E21"/>
    <w:rsid w:val="004501E9"/>
    <w:rsid w:val="00451CA3"/>
    <w:rsid w:val="0045259C"/>
    <w:rsid w:val="00457C1D"/>
    <w:rsid w:val="00462023"/>
    <w:rsid w:val="00462180"/>
    <w:rsid w:val="00464533"/>
    <w:rsid w:val="00464D6A"/>
    <w:rsid w:val="0046569E"/>
    <w:rsid w:val="0046677F"/>
    <w:rsid w:val="004670C0"/>
    <w:rsid w:val="00467CE3"/>
    <w:rsid w:val="0047219D"/>
    <w:rsid w:val="004733F2"/>
    <w:rsid w:val="004766C7"/>
    <w:rsid w:val="0047699A"/>
    <w:rsid w:val="00476D87"/>
    <w:rsid w:val="004807C3"/>
    <w:rsid w:val="00480C5F"/>
    <w:rsid w:val="0048382F"/>
    <w:rsid w:val="00483A86"/>
    <w:rsid w:val="00484DDB"/>
    <w:rsid w:val="00485AED"/>
    <w:rsid w:val="00486606"/>
    <w:rsid w:val="004910F6"/>
    <w:rsid w:val="0049371E"/>
    <w:rsid w:val="00496EDC"/>
    <w:rsid w:val="00497D92"/>
    <w:rsid w:val="004A13B7"/>
    <w:rsid w:val="004A1E49"/>
    <w:rsid w:val="004A1F7C"/>
    <w:rsid w:val="004A3168"/>
    <w:rsid w:val="004A349F"/>
    <w:rsid w:val="004A49ED"/>
    <w:rsid w:val="004A5735"/>
    <w:rsid w:val="004A609F"/>
    <w:rsid w:val="004A6F7A"/>
    <w:rsid w:val="004B0520"/>
    <w:rsid w:val="004B1B18"/>
    <w:rsid w:val="004B2F0D"/>
    <w:rsid w:val="004B3DEA"/>
    <w:rsid w:val="004B6046"/>
    <w:rsid w:val="004B61DB"/>
    <w:rsid w:val="004C12BC"/>
    <w:rsid w:val="004C36C5"/>
    <w:rsid w:val="004C6C4A"/>
    <w:rsid w:val="004C6FA6"/>
    <w:rsid w:val="004C738F"/>
    <w:rsid w:val="004D0C5C"/>
    <w:rsid w:val="004D194E"/>
    <w:rsid w:val="004D21B5"/>
    <w:rsid w:val="004D50F3"/>
    <w:rsid w:val="004D5613"/>
    <w:rsid w:val="004D5F98"/>
    <w:rsid w:val="004D7014"/>
    <w:rsid w:val="004E0824"/>
    <w:rsid w:val="004E5304"/>
    <w:rsid w:val="004F39AC"/>
    <w:rsid w:val="004F3AFD"/>
    <w:rsid w:val="004F3B51"/>
    <w:rsid w:val="004F423B"/>
    <w:rsid w:val="004F50A4"/>
    <w:rsid w:val="004F6776"/>
    <w:rsid w:val="004F692C"/>
    <w:rsid w:val="00500275"/>
    <w:rsid w:val="00502643"/>
    <w:rsid w:val="00505E2C"/>
    <w:rsid w:val="005101C2"/>
    <w:rsid w:val="00511254"/>
    <w:rsid w:val="005112AD"/>
    <w:rsid w:val="00511E9A"/>
    <w:rsid w:val="005120D2"/>
    <w:rsid w:val="00513A19"/>
    <w:rsid w:val="00514D77"/>
    <w:rsid w:val="00515105"/>
    <w:rsid w:val="005152A4"/>
    <w:rsid w:val="005154D4"/>
    <w:rsid w:val="00515C95"/>
    <w:rsid w:val="005162CA"/>
    <w:rsid w:val="005163FD"/>
    <w:rsid w:val="0052324E"/>
    <w:rsid w:val="00523834"/>
    <w:rsid w:val="00527939"/>
    <w:rsid w:val="00527F92"/>
    <w:rsid w:val="005306A4"/>
    <w:rsid w:val="00530C7A"/>
    <w:rsid w:val="00532B88"/>
    <w:rsid w:val="005330D6"/>
    <w:rsid w:val="00534157"/>
    <w:rsid w:val="0054164E"/>
    <w:rsid w:val="005421BF"/>
    <w:rsid w:val="00542640"/>
    <w:rsid w:val="00542D94"/>
    <w:rsid w:val="005434BA"/>
    <w:rsid w:val="00543C82"/>
    <w:rsid w:val="005447F3"/>
    <w:rsid w:val="00544F4A"/>
    <w:rsid w:val="00547140"/>
    <w:rsid w:val="00550226"/>
    <w:rsid w:val="005510CD"/>
    <w:rsid w:val="005609C4"/>
    <w:rsid w:val="00567651"/>
    <w:rsid w:val="00573D3E"/>
    <w:rsid w:val="00573D61"/>
    <w:rsid w:val="00573EF8"/>
    <w:rsid w:val="005763B4"/>
    <w:rsid w:val="0058045D"/>
    <w:rsid w:val="005831C1"/>
    <w:rsid w:val="005848D3"/>
    <w:rsid w:val="00584B83"/>
    <w:rsid w:val="0058553E"/>
    <w:rsid w:val="005862A5"/>
    <w:rsid w:val="00587ADB"/>
    <w:rsid w:val="005908F5"/>
    <w:rsid w:val="00590DB3"/>
    <w:rsid w:val="00594145"/>
    <w:rsid w:val="005952C5"/>
    <w:rsid w:val="005A171B"/>
    <w:rsid w:val="005A54AD"/>
    <w:rsid w:val="005A59ED"/>
    <w:rsid w:val="005A6313"/>
    <w:rsid w:val="005A68D7"/>
    <w:rsid w:val="005A69D6"/>
    <w:rsid w:val="005B23D1"/>
    <w:rsid w:val="005B2E5B"/>
    <w:rsid w:val="005B57EB"/>
    <w:rsid w:val="005B6B78"/>
    <w:rsid w:val="005C0BFA"/>
    <w:rsid w:val="005C0D25"/>
    <w:rsid w:val="005C1867"/>
    <w:rsid w:val="005C26FD"/>
    <w:rsid w:val="005C6DB5"/>
    <w:rsid w:val="005D051F"/>
    <w:rsid w:val="005D1D09"/>
    <w:rsid w:val="005D2AE7"/>
    <w:rsid w:val="005D3DB1"/>
    <w:rsid w:val="005D4585"/>
    <w:rsid w:val="005D5A86"/>
    <w:rsid w:val="005E19F2"/>
    <w:rsid w:val="005E7709"/>
    <w:rsid w:val="005F4ABE"/>
    <w:rsid w:val="005F5384"/>
    <w:rsid w:val="005F6A9B"/>
    <w:rsid w:val="00600D92"/>
    <w:rsid w:val="0060292E"/>
    <w:rsid w:val="0060358F"/>
    <w:rsid w:val="006047CD"/>
    <w:rsid w:val="0060491F"/>
    <w:rsid w:val="006052C1"/>
    <w:rsid w:val="00605D4C"/>
    <w:rsid w:val="00610417"/>
    <w:rsid w:val="0061114C"/>
    <w:rsid w:val="0061115A"/>
    <w:rsid w:val="00611B82"/>
    <w:rsid w:val="0061296C"/>
    <w:rsid w:val="00612C0A"/>
    <w:rsid w:val="00613BD3"/>
    <w:rsid w:val="00615387"/>
    <w:rsid w:val="00615C17"/>
    <w:rsid w:val="0061766A"/>
    <w:rsid w:val="00617882"/>
    <w:rsid w:val="0062225C"/>
    <w:rsid w:val="0062484B"/>
    <w:rsid w:val="00624A58"/>
    <w:rsid w:val="00624AD6"/>
    <w:rsid w:val="00627588"/>
    <w:rsid w:val="0063000E"/>
    <w:rsid w:val="00631650"/>
    <w:rsid w:val="00632456"/>
    <w:rsid w:val="006331B9"/>
    <w:rsid w:val="00633F05"/>
    <w:rsid w:val="006358A1"/>
    <w:rsid w:val="00636443"/>
    <w:rsid w:val="00637BCE"/>
    <w:rsid w:val="00637DBF"/>
    <w:rsid w:val="00640067"/>
    <w:rsid w:val="00642354"/>
    <w:rsid w:val="006436E3"/>
    <w:rsid w:val="00646087"/>
    <w:rsid w:val="00646EC1"/>
    <w:rsid w:val="00647266"/>
    <w:rsid w:val="006533B1"/>
    <w:rsid w:val="00654A06"/>
    <w:rsid w:val="00657E54"/>
    <w:rsid w:val="0066160B"/>
    <w:rsid w:val="00661E26"/>
    <w:rsid w:val="00662B2D"/>
    <w:rsid w:val="00665547"/>
    <w:rsid w:val="0066746D"/>
    <w:rsid w:val="00667ACF"/>
    <w:rsid w:val="00672985"/>
    <w:rsid w:val="00676EE7"/>
    <w:rsid w:val="0067706B"/>
    <w:rsid w:val="006805DC"/>
    <w:rsid w:val="00681AA9"/>
    <w:rsid w:val="00682B2C"/>
    <w:rsid w:val="00684123"/>
    <w:rsid w:val="00686CD5"/>
    <w:rsid w:val="00690F31"/>
    <w:rsid w:val="006927C0"/>
    <w:rsid w:val="00693573"/>
    <w:rsid w:val="00694514"/>
    <w:rsid w:val="006946F4"/>
    <w:rsid w:val="00694F15"/>
    <w:rsid w:val="0069518A"/>
    <w:rsid w:val="00695FC8"/>
    <w:rsid w:val="006971DD"/>
    <w:rsid w:val="00697273"/>
    <w:rsid w:val="0069728F"/>
    <w:rsid w:val="006A0DFF"/>
    <w:rsid w:val="006A1305"/>
    <w:rsid w:val="006A2DBD"/>
    <w:rsid w:val="006A34D2"/>
    <w:rsid w:val="006A3E7F"/>
    <w:rsid w:val="006A4F80"/>
    <w:rsid w:val="006A5473"/>
    <w:rsid w:val="006A58EA"/>
    <w:rsid w:val="006A6B01"/>
    <w:rsid w:val="006A7CE4"/>
    <w:rsid w:val="006A7D0E"/>
    <w:rsid w:val="006A7DC5"/>
    <w:rsid w:val="006B0B5D"/>
    <w:rsid w:val="006B2381"/>
    <w:rsid w:val="006B31D5"/>
    <w:rsid w:val="006B4C6E"/>
    <w:rsid w:val="006B5198"/>
    <w:rsid w:val="006B6133"/>
    <w:rsid w:val="006B6D5F"/>
    <w:rsid w:val="006C246A"/>
    <w:rsid w:val="006C30F7"/>
    <w:rsid w:val="006C4E86"/>
    <w:rsid w:val="006C552F"/>
    <w:rsid w:val="006C6E08"/>
    <w:rsid w:val="006D050B"/>
    <w:rsid w:val="006D13F6"/>
    <w:rsid w:val="006D1760"/>
    <w:rsid w:val="006D1B60"/>
    <w:rsid w:val="006D3FC8"/>
    <w:rsid w:val="006D4FA6"/>
    <w:rsid w:val="006D53B2"/>
    <w:rsid w:val="006D6841"/>
    <w:rsid w:val="006D688C"/>
    <w:rsid w:val="006D78FB"/>
    <w:rsid w:val="006E0305"/>
    <w:rsid w:val="006E07E8"/>
    <w:rsid w:val="006E341F"/>
    <w:rsid w:val="006E352F"/>
    <w:rsid w:val="006E657D"/>
    <w:rsid w:val="006E6678"/>
    <w:rsid w:val="006F0FBB"/>
    <w:rsid w:val="006F13C9"/>
    <w:rsid w:val="006F3861"/>
    <w:rsid w:val="0070065D"/>
    <w:rsid w:val="00700A63"/>
    <w:rsid w:val="007016E9"/>
    <w:rsid w:val="00705531"/>
    <w:rsid w:val="00705A74"/>
    <w:rsid w:val="007076EB"/>
    <w:rsid w:val="00707F15"/>
    <w:rsid w:val="00707FE1"/>
    <w:rsid w:val="00711448"/>
    <w:rsid w:val="0071173B"/>
    <w:rsid w:val="00711C4A"/>
    <w:rsid w:val="00711DB5"/>
    <w:rsid w:val="007128FD"/>
    <w:rsid w:val="00713E11"/>
    <w:rsid w:val="00714865"/>
    <w:rsid w:val="0071605A"/>
    <w:rsid w:val="00716112"/>
    <w:rsid w:val="0071635F"/>
    <w:rsid w:val="00716EB3"/>
    <w:rsid w:val="007179FC"/>
    <w:rsid w:val="00717B7A"/>
    <w:rsid w:val="00720130"/>
    <w:rsid w:val="00721101"/>
    <w:rsid w:val="00721D41"/>
    <w:rsid w:val="00723390"/>
    <w:rsid w:val="0072354B"/>
    <w:rsid w:val="00724B92"/>
    <w:rsid w:val="00726A4C"/>
    <w:rsid w:val="00732130"/>
    <w:rsid w:val="00732713"/>
    <w:rsid w:val="00732B42"/>
    <w:rsid w:val="007346CC"/>
    <w:rsid w:val="0073591D"/>
    <w:rsid w:val="00741699"/>
    <w:rsid w:val="007465C8"/>
    <w:rsid w:val="00750269"/>
    <w:rsid w:val="00750DA0"/>
    <w:rsid w:val="00751981"/>
    <w:rsid w:val="00751B05"/>
    <w:rsid w:val="007545A7"/>
    <w:rsid w:val="007570EA"/>
    <w:rsid w:val="0076022A"/>
    <w:rsid w:val="00760911"/>
    <w:rsid w:val="00761ACA"/>
    <w:rsid w:val="00762670"/>
    <w:rsid w:val="00764CE0"/>
    <w:rsid w:val="007654B6"/>
    <w:rsid w:val="00765B56"/>
    <w:rsid w:val="00770626"/>
    <w:rsid w:val="00771BDB"/>
    <w:rsid w:val="00771F89"/>
    <w:rsid w:val="007723A0"/>
    <w:rsid w:val="00775B8B"/>
    <w:rsid w:val="007766B9"/>
    <w:rsid w:val="00781814"/>
    <w:rsid w:val="00782F9B"/>
    <w:rsid w:val="00783566"/>
    <w:rsid w:val="00784615"/>
    <w:rsid w:val="00786ED1"/>
    <w:rsid w:val="00787456"/>
    <w:rsid w:val="00787E7F"/>
    <w:rsid w:val="00787FE8"/>
    <w:rsid w:val="00791F08"/>
    <w:rsid w:val="00792AAD"/>
    <w:rsid w:val="00796491"/>
    <w:rsid w:val="0079784E"/>
    <w:rsid w:val="007A03BA"/>
    <w:rsid w:val="007A0DB1"/>
    <w:rsid w:val="007A14E8"/>
    <w:rsid w:val="007A174D"/>
    <w:rsid w:val="007A1915"/>
    <w:rsid w:val="007A1D55"/>
    <w:rsid w:val="007A2B92"/>
    <w:rsid w:val="007A4A3F"/>
    <w:rsid w:val="007A58F0"/>
    <w:rsid w:val="007A5AE5"/>
    <w:rsid w:val="007A6285"/>
    <w:rsid w:val="007A68B5"/>
    <w:rsid w:val="007B12D9"/>
    <w:rsid w:val="007B481D"/>
    <w:rsid w:val="007B612A"/>
    <w:rsid w:val="007C5E26"/>
    <w:rsid w:val="007C7B40"/>
    <w:rsid w:val="007D011D"/>
    <w:rsid w:val="007D1845"/>
    <w:rsid w:val="007D54B8"/>
    <w:rsid w:val="007D6694"/>
    <w:rsid w:val="007E1F20"/>
    <w:rsid w:val="007E36B3"/>
    <w:rsid w:val="007E40A3"/>
    <w:rsid w:val="007E4C23"/>
    <w:rsid w:val="007E600C"/>
    <w:rsid w:val="007E642C"/>
    <w:rsid w:val="007E744A"/>
    <w:rsid w:val="007F74FA"/>
    <w:rsid w:val="007F7B90"/>
    <w:rsid w:val="00801A1E"/>
    <w:rsid w:val="00801DC4"/>
    <w:rsid w:val="00802257"/>
    <w:rsid w:val="00804216"/>
    <w:rsid w:val="00805532"/>
    <w:rsid w:val="0080664A"/>
    <w:rsid w:val="00806751"/>
    <w:rsid w:val="008100D2"/>
    <w:rsid w:val="00810EF2"/>
    <w:rsid w:val="00812B9E"/>
    <w:rsid w:val="00813E31"/>
    <w:rsid w:val="00814854"/>
    <w:rsid w:val="00815410"/>
    <w:rsid w:val="008177A0"/>
    <w:rsid w:val="008236AE"/>
    <w:rsid w:val="00823A2F"/>
    <w:rsid w:val="00826842"/>
    <w:rsid w:val="00827278"/>
    <w:rsid w:val="00830399"/>
    <w:rsid w:val="008336D6"/>
    <w:rsid w:val="00834445"/>
    <w:rsid w:val="0083629A"/>
    <w:rsid w:val="008364E1"/>
    <w:rsid w:val="0083BF0A"/>
    <w:rsid w:val="008403CB"/>
    <w:rsid w:val="00840903"/>
    <w:rsid w:val="0084138C"/>
    <w:rsid w:val="00842F48"/>
    <w:rsid w:val="008430FD"/>
    <w:rsid w:val="00843520"/>
    <w:rsid w:val="00846BD3"/>
    <w:rsid w:val="0085227B"/>
    <w:rsid w:val="00852F89"/>
    <w:rsid w:val="00853DDE"/>
    <w:rsid w:val="008541E7"/>
    <w:rsid w:val="008546B3"/>
    <w:rsid w:val="008548BA"/>
    <w:rsid w:val="008557F4"/>
    <w:rsid w:val="0085796A"/>
    <w:rsid w:val="008619DC"/>
    <w:rsid w:val="00861F64"/>
    <w:rsid w:val="00863B14"/>
    <w:rsid w:val="00864C98"/>
    <w:rsid w:val="00865A64"/>
    <w:rsid w:val="00867DB6"/>
    <w:rsid w:val="0087099E"/>
    <w:rsid w:val="00872972"/>
    <w:rsid w:val="00873C05"/>
    <w:rsid w:val="0087405D"/>
    <w:rsid w:val="008752AD"/>
    <w:rsid w:val="00876581"/>
    <w:rsid w:val="008768EC"/>
    <w:rsid w:val="0088185C"/>
    <w:rsid w:val="00882980"/>
    <w:rsid w:val="0088619C"/>
    <w:rsid w:val="0089036B"/>
    <w:rsid w:val="0089147C"/>
    <w:rsid w:val="00891A27"/>
    <w:rsid w:val="00892CE3"/>
    <w:rsid w:val="008A1D99"/>
    <w:rsid w:val="008A2F29"/>
    <w:rsid w:val="008A3921"/>
    <w:rsid w:val="008A3F6E"/>
    <w:rsid w:val="008A4295"/>
    <w:rsid w:val="008A5EEF"/>
    <w:rsid w:val="008A792E"/>
    <w:rsid w:val="008B048C"/>
    <w:rsid w:val="008B2620"/>
    <w:rsid w:val="008B2FA1"/>
    <w:rsid w:val="008B67FB"/>
    <w:rsid w:val="008B688C"/>
    <w:rsid w:val="008B6E63"/>
    <w:rsid w:val="008C341E"/>
    <w:rsid w:val="008C3D70"/>
    <w:rsid w:val="008C43D6"/>
    <w:rsid w:val="008C6451"/>
    <w:rsid w:val="008C7329"/>
    <w:rsid w:val="008C7862"/>
    <w:rsid w:val="008C7CB0"/>
    <w:rsid w:val="008C7FDA"/>
    <w:rsid w:val="008D25F3"/>
    <w:rsid w:val="008D5512"/>
    <w:rsid w:val="008D7D1E"/>
    <w:rsid w:val="008D7E56"/>
    <w:rsid w:val="008E0DF5"/>
    <w:rsid w:val="008E3EDE"/>
    <w:rsid w:val="008E43FD"/>
    <w:rsid w:val="008E464D"/>
    <w:rsid w:val="008E4ED5"/>
    <w:rsid w:val="008E6AFA"/>
    <w:rsid w:val="008F0203"/>
    <w:rsid w:val="008F08F2"/>
    <w:rsid w:val="008F2BBB"/>
    <w:rsid w:val="008F2C5D"/>
    <w:rsid w:val="008F3F29"/>
    <w:rsid w:val="008F5D5A"/>
    <w:rsid w:val="008F6D4C"/>
    <w:rsid w:val="008F6F5E"/>
    <w:rsid w:val="00903B2D"/>
    <w:rsid w:val="00904259"/>
    <w:rsid w:val="009075A0"/>
    <w:rsid w:val="00907AE3"/>
    <w:rsid w:val="009110B2"/>
    <w:rsid w:val="00911978"/>
    <w:rsid w:val="009133B8"/>
    <w:rsid w:val="00913F26"/>
    <w:rsid w:val="00914A43"/>
    <w:rsid w:val="00914F26"/>
    <w:rsid w:val="0091691D"/>
    <w:rsid w:val="00917C65"/>
    <w:rsid w:val="00920A18"/>
    <w:rsid w:val="009238AF"/>
    <w:rsid w:val="00924C00"/>
    <w:rsid w:val="0092525B"/>
    <w:rsid w:val="00926074"/>
    <w:rsid w:val="00926B38"/>
    <w:rsid w:val="00930691"/>
    <w:rsid w:val="00932F49"/>
    <w:rsid w:val="00934764"/>
    <w:rsid w:val="00935074"/>
    <w:rsid w:val="00935D72"/>
    <w:rsid w:val="00940A56"/>
    <w:rsid w:val="00940AE3"/>
    <w:rsid w:val="00942DE9"/>
    <w:rsid w:val="0094312F"/>
    <w:rsid w:val="00943C74"/>
    <w:rsid w:val="009456C5"/>
    <w:rsid w:val="0094682C"/>
    <w:rsid w:val="00947263"/>
    <w:rsid w:val="00951152"/>
    <w:rsid w:val="00951DFE"/>
    <w:rsid w:val="00953B76"/>
    <w:rsid w:val="009563D7"/>
    <w:rsid w:val="00956EE8"/>
    <w:rsid w:val="00957D12"/>
    <w:rsid w:val="00960AE3"/>
    <w:rsid w:val="00961AA5"/>
    <w:rsid w:val="009629AD"/>
    <w:rsid w:val="009660F8"/>
    <w:rsid w:val="009672E4"/>
    <w:rsid w:val="00971227"/>
    <w:rsid w:val="009726E9"/>
    <w:rsid w:val="0097380C"/>
    <w:rsid w:val="00982285"/>
    <w:rsid w:val="00982469"/>
    <w:rsid w:val="0098362C"/>
    <w:rsid w:val="00983F62"/>
    <w:rsid w:val="00986336"/>
    <w:rsid w:val="009871E4"/>
    <w:rsid w:val="00987B36"/>
    <w:rsid w:val="00990BBD"/>
    <w:rsid w:val="00990BFF"/>
    <w:rsid w:val="00990F81"/>
    <w:rsid w:val="0099213D"/>
    <w:rsid w:val="0099506A"/>
    <w:rsid w:val="009A261C"/>
    <w:rsid w:val="009A307F"/>
    <w:rsid w:val="009A4FF8"/>
    <w:rsid w:val="009A6A10"/>
    <w:rsid w:val="009B075E"/>
    <w:rsid w:val="009B0931"/>
    <w:rsid w:val="009B73DF"/>
    <w:rsid w:val="009C075C"/>
    <w:rsid w:val="009C0AE5"/>
    <w:rsid w:val="009C3349"/>
    <w:rsid w:val="009C50FC"/>
    <w:rsid w:val="009C6F04"/>
    <w:rsid w:val="009D084B"/>
    <w:rsid w:val="009D14C0"/>
    <w:rsid w:val="009D163B"/>
    <w:rsid w:val="009E1093"/>
    <w:rsid w:val="009E6D06"/>
    <w:rsid w:val="009E7C33"/>
    <w:rsid w:val="009E7DFB"/>
    <w:rsid w:val="009F013C"/>
    <w:rsid w:val="009F267E"/>
    <w:rsid w:val="009F3337"/>
    <w:rsid w:val="009F4E13"/>
    <w:rsid w:val="009F62A1"/>
    <w:rsid w:val="00A00DFB"/>
    <w:rsid w:val="00A0296C"/>
    <w:rsid w:val="00A02C01"/>
    <w:rsid w:val="00A051AE"/>
    <w:rsid w:val="00A0555B"/>
    <w:rsid w:val="00A06738"/>
    <w:rsid w:val="00A06E02"/>
    <w:rsid w:val="00A077CF"/>
    <w:rsid w:val="00A1122F"/>
    <w:rsid w:val="00A14027"/>
    <w:rsid w:val="00A1491C"/>
    <w:rsid w:val="00A177A1"/>
    <w:rsid w:val="00A178F9"/>
    <w:rsid w:val="00A17A79"/>
    <w:rsid w:val="00A21608"/>
    <w:rsid w:val="00A22083"/>
    <w:rsid w:val="00A24283"/>
    <w:rsid w:val="00A25334"/>
    <w:rsid w:val="00A27A20"/>
    <w:rsid w:val="00A31CC9"/>
    <w:rsid w:val="00A34ACA"/>
    <w:rsid w:val="00A3681E"/>
    <w:rsid w:val="00A37B9B"/>
    <w:rsid w:val="00A44E42"/>
    <w:rsid w:val="00A45C1B"/>
    <w:rsid w:val="00A50CD4"/>
    <w:rsid w:val="00A52B08"/>
    <w:rsid w:val="00A56A52"/>
    <w:rsid w:val="00A5779E"/>
    <w:rsid w:val="00A619CA"/>
    <w:rsid w:val="00A62C7A"/>
    <w:rsid w:val="00A677B4"/>
    <w:rsid w:val="00A70003"/>
    <w:rsid w:val="00A72020"/>
    <w:rsid w:val="00A750CF"/>
    <w:rsid w:val="00A76B7E"/>
    <w:rsid w:val="00A7753A"/>
    <w:rsid w:val="00A77791"/>
    <w:rsid w:val="00A803AB"/>
    <w:rsid w:val="00A83F7E"/>
    <w:rsid w:val="00A85354"/>
    <w:rsid w:val="00A87372"/>
    <w:rsid w:val="00A90DE7"/>
    <w:rsid w:val="00A92010"/>
    <w:rsid w:val="00A9215C"/>
    <w:rsid w:val="00A92A20"/>
    <w:rsid w:val="00A92C39"/>
    <w:rsid w:val="00A942F0"/>
    <w:rsid w:val="00A948EA"/>
    <w:rsid w:val="00A95C8D"/>
    <w:rsid w:val="00AA0F53"/>
    <w:rsid w:val="00AA1DEF"/>
    <w:rsid w:val="00AA36A6"/>
    <w:rsid w:val="00AA4FE6"/>
    <w:rsid w:val="00AA6AED"/>
    <w:rsid w:val="00AB0170"/>
    <w:rsid w:val="00AB55D5"/>
    <w:rsid w:val="00AB59A9"/>
    <w:rsid w:val="00AB5FAE"/>
    <w:rsid w:val="00AB7963"/>
    <w:rsid w:val="00AB7D16"/>
    <w:rsid w:val="00AC0BED"/>
    <w:rsid w:val="00AC12EF"/>
    <w:rsid w:val="00AC1BE2"/>
    <w:rsid w:val="00AC21B3"/>
    <w:rsid w:val="00AC298A"/>
    <w:rsid w:val="00AC29E8"/>
    <w:rsid w:val="00AC342F"/>
    <w:rsid w:val="00AC401F"/>
    <w:rsid w:val="00AC4415"/>
    <w:rsid w:val="00AC4D84"/>
    <w:rsid w:val="00AC4DC1"/>
    <w:rsid w:val="00AC681F"/>
    <w:rsid w:val="00AD060A"/>
    <w:rsid w:val="00AD06FF"/>
    <w:rsid w:val="00AD4288"/>
    <w:rsid w:val="00AD4BE5"/>
    <w:rsid w:val="00AD57CF"/>
    <w:rsid w:val="00AD776E"/>
    <w:rsid w:val="00AE07AF"/>
    <w:rsid w:val="00AE0C7D"/>
    <w:rsid w:val="00AE17C0"/>
    <w:rsid w:val="00AE2F06"/>
    <w:rsid w:val="00AE4275"/>
    <w:rsid w:val="00AE67B3"/>
    <w:rsid w:val="00AE6D27"/>
    <w:rsid w:val="00AF05FF"/>
    <w:rsid w:val="00AF304E"/>
    <w:rsid w:val="00AF3147"/>
    <w:rsid w:val="00AF5189"/>
    <w:rsid w:val="00B0397E"/>
    <w:rsid w:val="00B0635A"/>
    <w:rsid w:val="00B07A4E"/>
    <w:rsid w:val="00B12F30"/>
    <w:rsid w:val="00B13356"/>
    <w:rsid w:val="00B14525"/>
    <w:rsid w:val="00B14723"/>
    <w:rsid w:val="00B16AA9"/>
    <w:rsid w:val="00B21319"/>
    <w:rsid w:val="00B234E0"/>
    <w:rsid w:val="00B23F39"/>
    <w:rsid w:val="00B24256"/>
    <w:rsid w:val="00B26CB0"/>
    <w:rsid w:val="00B33035"/>
    <w:rsid w:val="00B33627"/>
    <w:rsid w:val="00B33954"/>
    <w:rsid w:val="00B33E6E"/>
    <w:rsid w:val="00B340A0"/>
    <w:rsid w:val="00B359B0"/>
    <w:rsid w:val="00B3723E"/>
    <w:rsid w:val="00B40861"/>
    <w:rsid w:val="00B40FB5"/>
    <w:rsid w:val="00B41434"/>
    <w:rsid w:val="00B441E7"/>
    <w:rsid w:val="00B5058A"/>
    <w:rsid w:val="00B51BD3"/>
    <w:rsid w:val="00B53F38"/>
    <w:rsid w:val="00B56F2B"/>
    <w:rsid w:val="00B634A2"/>
    <w:rsid w:val="00B645A7"/>
    <w:rsid w:val="00B654D1"/>
    <w:rsid w:val="00B71A42"/>
    <w:rsid w:val="00B72EB2"/>
    <w:rsid w:val="00B7393F"/>
    <w:rsid w:val="00B75240"/>
    <w:rsid w:val="00B76B66"/>
    <w:rsid w:val="00B8049F"/>
    <w:rsid w:val="00B843AB"/>
    <w:rsid w:val="00B87C69"/>
    <w:rsid w:val="00B908FE"/>
    <w:rsid w:val="00B960C7"/>
    <w:rsid w:val="00B9682D"/>
    <w:rsid w:val="00BA0E1E"/>
    <w:rsid w:val="00BA166E"/>
    <w:rsid w:val="00BA2A38"/>
    <w:rsid w:val="00BA4B7D"/>
    <w:rsid w:val="00BA50AC"/>
    <w:rsid w:val="00BB2942"/>
    <w:rsid w:val="00BB2D8F"/>
    <w:rsid w:val="00BB3684"/>
    <w:rsid w:val="00BB441B"/>
    <w:rsid w:val="00BB5C54"/>
    <w:rsid w:val="00BB5DCA"/>
    <w:rsid w:val="00BB7F78"/>
    <w:rsid w:val="00BC2B39"/>
    <w:rsid w:val="00BC3F69"/>
    <w:rsid w:val="00BC4A88"/>
    <w:rsid w:val="00BC779D"/>
    <w:rsid w:val="00BD0752"/>
    <w:rsid w:val="00BD2028"/>
    <w:rsid w:val="00BD2EC5"/>
    <w:rsid w:val="00BD50D0"/>
    <w:rsid w:val="00BD78DE"/>
    <w:rsid w:val="00BD7FC3"/>
    <w:rsid w:val="00BE5485"/>
    <w:rsid w:val="00BE7AE0"/>
    <w:rsid w:val="00BF3204"/>
    <w:rsid w:val="00BF3427"/>
    <w:rsid w:val="00BF56FD"/>
    <w:rsid w:val="00C01697"/>
    <w:rsid w:val="00C02563"/>
    <w:rsid w:val="00C02B41"/>
    <w:rsid w:val="00C03BA1"/>
    <w:rsid w:val="00C07300"/>
    <w:rsid w:val="00C07A1C"/>
    <w:rsid w:val="00C11E16"/>
    <w:rsid w:val="00C121CB"/>
    <w:rsid w:val="00C14122"/>
    <w:rsid w:val="00C1545A"/>
    <w:rsid w:val="00C157EC"/>
    <w:rsid w:val="00C15EAB"/>
    <w:rsid w:val="00C166B1"/>
    <w:rsid w:val="00C17F2E"/>
    <w:rsid w:val="00C20646"/>
    <w:rsid w:val="00C22107"/>
    <w:rsid w:val="00C235F0"/>
    <w:rsid w:val="00C24265"/>
    <w:rsid w:val="00C2610C"/>
    <w:rsid w:val="00C2644E"/>
    <w:rsid w:val="00C3011F"/>
    <w:rsid w:val="00C30496"/>
    <w:rsid w:val="00C30CE7"/>
    <w:rsid w:val="00C3162D"/>
    <w:rsid w:val="00C316AF"/>
    <w:rsid w:val="00C322AA"/>
    <w:rsid w:val="00C3312B"/>
    <w:rsid w:val="00C3364F"/>
    <w:rsid w:val="00C34193"/>
    <w:rsid w:val="00C355DC"/>
    <w:rsid w:val="00C4088B"/>
    <w:rsid w:val="00C411A4"/>
    <w:rsid w:val="00C4130D"/>
    <w:rsid w:val="00C426A2"/>
    <w:rsid w:val="00C43E62"/>
    <w:rsid w:val="00C44487"/>
    <w:rsid w:val="00C4544E"/>
    <w:rsid w:val="00C45819"/>
    <w:rsid w:val="00C4688D"/>
    <w:rsid w:val="00C511BE"/>
    <w:rsid w:val="00C518F0"/>
    <w:rsid w:val="00C52C3F"/>
    <w:rsid w:val="00C5474C"/>
    <w:rsid w:val="00C561C3"/>
    <w:rsid w:val="00C5716C"/>
    <w:rsid w:val="00C602F8"/>
    <w:rsid w:val="00C6110D"/>
    <w:rsid w:val="00C617E6"/>
    <w:rsid w:val="00C61C9D"/>
    <w:rsid w:val="00C62FB9"/>
    <w:rsid w:val="00C63E82"/>
    <w:rsid w:val="00C6488D"/>
    <w:rsid w:val="00C66FA2"/>
    <w:rsid w:val="00C677A0"/>
    <w:rsid w:val="00C70261"/>
    <w:rsid w:val="00C81F6D"/>
    <w:rsid w:val="00C8368E"/>
    <w:rsid w:val="00C85686"/>
    <w:rsid w:val="00C85C31"/>
    <w:rsid w:val="00C86C23"/>
    <w:rsid w:val="00C9152C"/>
    <w:rsid w:val="00C92720"/>
    <w:rsid w:val="00C93142"/>
    <w:rsid w:val="00C94353"/>
    <w:rsid w:val="00CA2CD7"/>
    <w:rsid w:val="00CA2D57"/>
    <w:rsid w:val="00CA5156"/>
    <w:rsid w:val="00CA5208"/>
    <w:rsid w:val="00CB6D55"/>
    <w:rsid w:val="00CC0283"/>
    <w:rsid w:val="00CC0A33"/>
    <w:rsid w:val="00CC19E0"/>
    <w:rsid w:val="00CC2235"/>
    <w:rsid w:val="00CC2EB3"/>
    <w:rsid w:val="00CC4070"/>
    <w:rsid w:val="00CC466E"/>
    <w:rsid w:val="00CC5B46"/>
    <w:rsid w:val="00CD2EA6"/>
    <w:rsid w:val="00CD486A"/>
    <w:rsid w:val="00CD4E86"/>
    <w:rsid w:val="00CD51BB"/>
    <w:rsid w:val="00CD5846"/>
    <w:rsid w:val="00CD7834"/>
    <w:rsid w:val="00CD7E53"/>
    <w:rsid w:val="00CE1898"/>
    <w:rsid w:val="00CE2D3F"/>
    <w:rsid w:val="00CE3329"/>
    <w:rsid w:val="00CE3E49"/>
    <w:rsid w:val="00CE5572"/>
    <w:rsid w:val="00CF1A07"/>
    <w:rsid w:val="00CF3C84"/>
    <w:rsid w:val="00CF4F05"/>
    <w:rsid w:val="00CF57B5"/>
    <w:rsid w:val="00CF5E16"/>
    <w:rsid w:val="00CF641F"/>
    <w:rsid w:val="00CF7437"/>
    <w:rsid w:val="00D00AE6"/>
    <w:rsid w:val="00D012CB"/>
    <w:rsid w:val="00D03676"/>
    <w:rsid w:val="00D06697"/>
    <w:rsid w:val="00D15246"/>
    <w:rsid w:val="00D20A16"/>
    <w:rsid w:val="00D20EFC"/>
    <w:rsid w:val="00D21F8F"/>
    <w:rsid w:val="00D220E2"/>
    <w:rsid w:val="00D22E08"/>
    <w:rsid w:val="00D23009"/>
    <w:rsid w:val="00D27726"/>
    <w:rsid w:val="00D27CE6"/>
    <w:rsid w:val="00D303DC"/>
    <w:rsid w:val="00D30F16"/>
    <w:rsid w:val="00D31BD1"/>
    <w:rsid w:val="00D3268B"/>
    <w:rsid w:val="00D35354"/>
    <w:rsid w:val="00D35620"/>
    <w:rsid w:val="00D3606E"/>
    <w:rsid w:val="00D3731C"/>
    <w:rsid w:val="00D40A09"/>
    <w:rsid w:val="00D41992"/>
    <w:rsid w:val="00D4262A"/>
    <w:rsid w:val="00D42647"/>
    <w:rsid w:val="00D42AD1"/>
    <w:rsid w:val="00D44D0A"/>
    <w:rsid w:val="00D46A7C"/>
    <w:rsid w:val="00D47019"/>
    <w:rsid w:val="00D5015D"/>
    <w:rsid w:val="00D52E6B"/>
    <w:rsid w:val="00D57FAC"/>
    <w:rsid w:val="00D63BE0"/>
    <w:rsid w:val="00D6450D"/>
    <w:rsid w:val="00D653F2"/>
    <w:rsid w:val="00D65BED"/>
    <w:rsid w:val="00D65D46"/>
    <w:rsid w:val="00D66902"/>
    <w:rsid w:val="00D66A58"/>
    <w:rsid w:val="00D66E8E"/>
    <w:rsid w:val="00D70C27"/>
    <w:rsid w:val="00D718EE"/>
    <w:rsid w:val="00D72830"/>
    <w:rsid w:val="00D72C2D"/>
    <w:rsid w:val="00D73841"/>
    <w:rsid w:val="00D73E01"/>
    <w:rsid w:val="00D74371"/>
    <w:rsid w:val="00D800C5"/>
    <w:rsid w:val="00D808DB"/>
    <w:rsid w:val="00D8196F"/>
    <w:rsid w:val="00D8386D"/>
    <w:rsid w:val="00D8489E"/>
    <w:rsid w:val="00D85BBD"/>
    <w:rsid w:val="00D868EB"/>
    <w:rsid w:val="00D873F6"/>
    <w:rsid w:val="00D90937"/>
    <w:rsid w:val="00D92F1D"/>
    <w:rsid w:val="00D93CC1"/>
    <w:rsid w:val="00D9530B"/>
    <w:rsid w:val="00D959E6"/>
    <w:rsid w:val="00D97046"/>
    <w:rsid w:val="00DA2602"/>
    <w:rsid w:val="00DA2662"/>
    <w:rsid w:val="00DA298A"/>
    <w:rsid w:val="00DA42BB"/>
    <w:rsid w:val="00DA6EB8"/>
    <w:rsid w:val="00DB001D"/>
    <w:rsid w:val="00DB00F5"/>
    <w:rsid w:val="00DB1FE3"/>
    <w:rsid w:val="00DB493C"/>
    <w:rsid w:val="00DC2291"/>
    <w:rsid w:val="00DC3614"/>
    <w:rsid w:val="00DC404F"/>
    <w:rsid w:val="00DC4835"/>
    <w:rsid w:val="00DD2651"/>
    <w:rsid w:val="00DD65C8"/>
    <w:rsid w:val="00DD6BA6"/>
    <w:rsid w:val="00DE0A8F"/>
    <w:rsid w:val="00DE193E"/>
    <w:rsid w:val="00DE1A40"/>
    <w:rsid w:val="00DE1B28"/>
    <w:rsid w:val="00DE3272"/>
    <w:rsid w:val="00DE4419"/>
    <w:rsid w:val="00DE489E"/>
    <w:rsid w:val="00DE57A4"/>
    <w:rsid w:val="00DE6BC2"/>
    <w:rsid w:val="00DF0147"/>
    <w:rsid w:val="00DF0586"/>
    <w:rsid w:val="00DF0720"/>
    <w:rsid w:val="00DF1AEA"/>
    <w:rsid w:val="00DF5E73"/>
    <w:rsid w:val="00E019E1"/>
    <w:rsid w:val="00E02DCC"/>
    <w:rsid w:val="00E03EF6"/>
    <w:rsid w:val="00E04060"/>
    <w:rsid w:val="00E04D43"/>
    <w:rsid w:val="00E06E99"/>
    <w:rsid w:val="00E11553"/>
    <w:rsid w:val="00E131BF"/>
    <w:rsid w:val="00E13A00"/>
    <w:rsid w:val="00E16C1E"/>
    <w:rsid w:val="00E17FB4"/>
    <w:rsid w:val="00E21630"/>
    <w:rsid w:val="00E2326B"/>
    <w:rsid w:val="00E23496"/>
    <w:rsid w:val="00E244F9"/>
    <w:rsid w:val="00E24AC3"/>
    <w:rsid w:val="00E25DE3"/>
    <w:rsid w:val="00E301FF"/>
    <w:rsid w:val="00E33CAB"/>
    <w:rsid w:val="00E3560D"/>
    <w:rsid w:val="00E36773"/>
    <w:rsid w:val="00E37F8B"/>
    <w:rsid w:val="00E412D1"/>
    <w:rsid w:val="00E41D7D"/>
    <w:rsid w:val="00E42355"/>
    <w:rsid w:val="00E42A0F"/>
    <w:rsid w:val="00E43E78"/>
    <w:rsid w:val="00E44257"/>
    <w:rsid w:val="00E44511"/>
    <w:rsid w:val="00E450CE"/>
    <w:rsid w:val="00E47660"/>
    <w:rsid w:val="00E50942"/>
    <w:rsid w:val="00E51295"/>
    <w:rsid w:val="00E5491B"/>
    <w:rsid w:val="00E56DBC"/>
    <w:rsid w:val="00E57925"/>
    <w:rsid w:val="00E5793E"/>
    <w:rsid w:val="00E60F97"/>
    <w:rsid w:val="00E62C8D"/>
    <w:rsid w:val="00E62CE8"/>
    <w:rsid w:val="00E65B8E"/>
    <w:rsid w:val="00E65BC5"/>
    <w:rsid w:val="00E70281"/>
    <w:rsid w:val="00E715A7"/>
    <w:rsid w:val="00E7174A"/>
    <w:rsid w:val="00E7196A"/>
    <w:rsid w:val="00E7340B"/>
    <w:rsid w:val="00E73834"/>
    <w:rsid w:val="00E739C4"/>
    <w:rsid w:val="00E74DB3"/>
    <w:rsid w:val="00E76E07"/>
    <w:rsid w:val="00E777B1"/>
    <w:rsid w:val="00E813B6"/>
    <w:rsid w:val="00E8198C"/>
    <w:rsid w:val="00E82140"/>
    <w:rsid w:val="00E868DD"/>
    <w:rsid w:val="00E86EF0"/>
    <w:rsid w:val="00E96767"/>
    <w:rsid w:val="00EA224C"/>
    <w:rsid w:val="00EA41FC"/>
    <w:rsid w:val="00EA514D"/>
    <w:rsid w:val="00EA5879"/>
    <w:rsid w:val="00EA5A5D"/>
    <w:rsid w:val="00EA60C6"/>
    <w:rsid w:val="00EA6784"/>
    <w:rsid w:val="00EA683B"/>
    <w:rsid w:val="00EA68FD"/>
    <w:rsid w:val="00EA7CFC"/>
    <w:rsid w:val="00EB0CB4"/>
    <w:rsid w:val="00EB4544"/>
    <w:rsid w:val="00EB5D84"/>
    <w:rsid w:val="00EB7CB4"/>
    <w:rsid w:val="00EC2CB8"/>
    <w:rsid w:val="00EC5B51"/>
    <w:rsid w:val="00EC6C39"/>
    <w:rsid w:val="00ED23B9"/>
    <w:rsid w:val="00ED427B"/>
    <w:rsid w:val="00ED4AAC"/>
    <w:rsid w:val="00ED5152"/>
    <w:rsid w:val="00ED51FC"/>
    <w:rsid w:val="00ED7345"/>
    <w:rsid w:val="00EE07C1"/>
    <w:rsid w:val="00EE10F0"/>
    <w:rsid w:val="00EE3A56"/>
    <w:rsid w:val="00EE5AE8"/>
    <w:rsid w:val="00EE689B"/>
    <w:rsid w:val="00EE6AEE"/>
    <w:rsid w:val="00EE6E8B"/>
    <w:rsid w:val="00EF043D"/>
    <w:rsid w:val="00EF1834"/>
    <w:rsid w:val="00EF3203"/>
    <w:rsid w:val="00EF3602"/>
    <w:rsid w:val="00EF3AF3"/>
    <w:rsid w:val="00EF4952"/>
    <w:rsid w:val="00EF4D0C"/>
    <w:rsid w:val="00EF5DD2"/>
    <w:rsid w:val="00F015C4"/>
    <w:rsid w:val="00F01628"/>
    <w:rsid w:val="00F026A5"/>
    <w:rsid w:val="00F0447E"/>
    <w:rsid w:val="00F114EB"/>
    <w:rsid w:val="00F119F4"/>
    <w:rsid w:val="00F1221D"/>
    <w:rsid w:val="00F12889"/>
    <w:rsid w:val="00F1337B"/>
    <w:rsid w:val="00F150C7"/>
    <w:rsid w:val="00F15BCE"/>
    <w:rsid w:val="00F16963"/>
    <w:rsid w:val="00F174B4"/>
    <w:rsid w:val="00F207BD"/>
    <w:rsid w:val="00F20FA3"/>
    <w:rsid w:val="00F22F47"/>
    <w:rsid w:val="00F23F1B"/>
    <w:rsid w:val="00F24271"/>
    <w:rsid w:val="00F2582B"/>
    <w:rsid w:val="00F25D80"/>
    <w:rsid w:val="00F27DD4"/>
    <w:rsid w:val="00F27ED6"/>
    <w:rsid w:val="00F34CE2"/>
    <w:rsid w:val="00F351CE"/>
    <w:rsid w:val="00F352E7"/>
    <w:rsid w:val="00F35749"/>
    <w:rsid w:val="00F35CF7"/>
    <w:rsid w:val="00F40680"/>
    <w:rsid w:val="00F40887"/>
    <w:rsid w:val="00F4290F"/>
    <w:rsid w:val="00F43710"/>
    <w:rsid w:val="00F4541B"/>
    <w:rsid w:val="00F50D23"/>
    <w:rsid w:val="00F51728"/>
    <w:rsid w:val="00F5243E"/>
    <w:rsid w:val="00F53084"/>
    <w:rsid w:val="00F543CC"/>
    <w:rsid w:val="00F55FCD"/>
    <w:rsid w:val="00F564D1"/>
    <w:rsid w:val="00F56536"/>
    <w:rsid w:val="00F60C50"/>
    <w:rsid w:val="00F60F06"/>
    <w:rsid w:val="00F62395"/>
    <w:rsid w:val="00F62A9C"/>
    <w:rsid w:val="00F65B72"/>
    <w:rsid w:val="00F664BB"/>
    <w:rsid w:val="00F70126"/>
    <w:rsid w:val="00F7127C"/>
    <w:rsid w:val="00F73C2A"/>
    <w:rsid w:val="00F74068"/>
    <w:rsid w:val="00F74961"/>
    <w:rsid w:val="00F7776E"/>
    <w:rsid w:val="00F80136"/>
    <w:rsid w:val="00F80BD2"/>
    <w:rsid w:val="00F8111E"/>
    <w:rsid w:val="00F8215A"/>
    <w:rsid w:val="00F82741"/>
    <w:rsid w:val="00F83666"/>
    <w:rsid w:val="00F83FE9"/>
    <w:rsid w:val="00F85B41"/>
    <w:rsid w:val="00F918DF"/>
    <w:rsid w:val="00F94F5F"/>
    <w:rsid w:val="00F95AB5"/>
    <w:rsid w:val="00FA1EC8"/>
    <w:rsid w:val="00FA3FD0"/>
    <w:rsid w:val="00FA7B69"/>
    <w:rsid w:val="00FB0D7D"/>
    <w:rsid w:val="00FB10AA"/>
    <w:rsid w:val="00FB25E8"/>
    <w:rsid w:val="00FC147E"/>
    <w:rsid w:val="00FC2887"/>
    <w:rsid w:val="00FC52C2"/>
    <w:rsid w:val="00FD0FFB"/>
    <w:rsid w:val="00FD1987"/>
    <w:rsid w:val="00FD4580"/>
    <w:rsid w:val="00FD525C"/>
    <w:rsid w:val="00FD752A"/>
    <w:rsid w:val="00FE093B"/>
    <w:rsid w:val="00FE1C2B"/>
    <w:rsid w:val="00FE3322"/>
    <w:rsid w:val="00FE3E86"/>
    <w:rsid w:val="00FE40D6"/>
    <w:rsid w:val="00FE6F57"/>
    <w:rsid w:val="00FE758D"/>
    <w:rsid w:val="00FE76B2"/>
    <w:rsid w:val="00FF0320"/>
    <w:rsid w:val="00FF0E5F"/>
    <w:rsid w:val="00FF4186"/>
    <w:rsid w:val="00FF4A28"/>
    <w:rsid w:val="00FF5E4C"/>
    <w:rsid w:val="00FF6880"/>
    <w:rsid w:val="00FF6C41"/>
    <w:rsid w:val="01112C5E"/>
    <w:rsid w:val="014F0E1B"/>
    <w:rsid w:val="01CBFD2E"/>
    <w:rsid w:val="022FE09F"/>
    <w:rsid w:val="02977AC8"/>
    <w:rsid w:val="02A0BF03"/>
    <w:rsid w:val="02B92327"/>
    <w:rsid w:val="034690FA"/>
    <w:rsid w:val="0377224C"/>
    <w:rsid w:val="037C3DC7"/>
    <w:rsid w:val="03AD01E2"/>
    <w:rsid w:val="050B5CD0"/>
    <w:rsid w:val="054ABD04"/>
    <w:rsid w:val="065F3566"/>
    <w:rsid w:val="06DD01FF"/>
    <w:rsid w:val="070F305A"/>
    <w:rsid w:val="085B0878"/>
    <w:rsid w:val="0914BFA2"/>
    <w:rsid w:val="09269911"/>
    <w:rsid w:val="0952781E"/>
    <w:rsid w:val="09DA7540"/>
    <w:rsid w:val="09F1C33A"/>
    <w:rsid w:val="09FA2BEB"/>
    <w:rsid w:val="0A4193BB"/>
    <w:rsid w:val="0A633185"/>
    <w:rsid w:val="0A9EE647"/>
    <w:rsid w:val="0AC076CF"/>
    <w:rsid w:val="0B5414BA"/>
    <w:rsid w:val="0B547329"/>
    <w:rsid w:val="0B62215F"/>
    <w:rsid w:val="0BA1E98B"/>
    <w:rsid w:val="0BD72AC3"/>
    <w:rsid w:val="0BF0F843"/>
    <w:rsid w:val="0C21566D"/>
    <w:rsid w:val="0D335C0D"/>
    <w:rsid w:val="0DC08032"/>
    <w:rsid w:val="0DEDFA1E"/>
    <w:rsid w:val="0E01F4BD"/>
    <w:rsid w:val="0E287A38"/>
    <w:rsid w:val="0E33D083"/>
    <w:rsid w:val="0E4B6DEB"/>
    <w:rsid w:val="0E6A474B"/>
    <w:rsid w:val="0F1A423F"/>
    <w:rsid w:val="0F20BEBF"/>
    <w:rsid w:val="0F7649BA"/>
    <w:rsid w:val="0F8ED8DB"/>
    <w:rsid w:val="0FB52B59"/>
    <w:rsid w:val="10C0EC5F"/>
    <w:rsid w:val="10CFADEF"/>
    <w:rsid w:val="119C3DCA"/>
    <w:rsid w:val="11D35451"/>
    <w:rsid w:val="11E50F85"/>
    <w:rsid w:val="121D5B48"/>
    <w:rsid w:val="124AB0B6"/>
    <w:rsid w:val="125575FC"/>
    <w:rsid w:val="125C0DF4"/>
    <w:rsid w:val="12AF228C"/>
    <w:rsid w:val="13204380"/>
    <w:rsid w:val="13772BD8"/>
    <w:rsid w:val="137BB062"/>
    <w:rsid w:val="13DF4B84"/>
    <w:rsid w:val="13EDB362"/>
    <w:rsid w:val="13FC08EA"/>
    <w:rsid w:val="1409EE14"/>
    <w:rsid w:val="145AC58A"/>
    <w:rsid w:val="154F961F"/>
    <w:rsid w:val="1550CFA1"/>
    <w:rsid w:val="156AE861"/>
    <w:rsid w:val="15F0DAEF"/>
    <w:rsid w:val="17567B8E"/>
    <w:rsid w:val="17FFEEBA"/>
    <w:rsid w:val="18211DFE"/>
    <w:rsid w:val="186F5BB8"/>
    <w:rsid w:val="18B41B89"/>
    <w:rsid w:val="199BBF1B"/>
    <w:rsid w:val="19BEE933"/>
    <w:rsid w:val="1BD5B6FC"/>
    <w:rsid w:val="1C0E0B8B"/>
    <w:rsid w:val="1C54D82A"/>
    <w:rsid w:val="1C56C8D8"/>
    <w:rsid w:val="1CC9DA65"/>
    <w:rsid w:val="1CCD788C"/>
    <w:rsid w:val="1D544AC4"/>
    <w:rsid w:val="1DB50BF3"/>
    <w:rsid w:val="1F19A55C"/>
    <w:rsid w:val="1F26E85E"/>
    <w:rsid w:val="1F69198A"/>
    <w:rsid w:val="1F6EDD56"/>
    <w:rsid w:val="1F8A8081"/>
    <w:rsid w:val="1FD0A01D"/>
    <w:rsid w:val="20CB1614"/>
    <w:rsid w:val="213D2BCC"/>
    <w:rsid w:val="21649CE3"/>
    <w:rsid w:val="218ACE8E"/>
    <w:rsid w:val="21CF6711"/>
    <w:rsid w:val="2228451D"/>
    <w:rsid w:val="22DC5061"/>
    <w:rsid w:val="22E68E9C"/>
    <w:rsid w:val="238E1AB7"/>
    <w:rsid w:val="23E33721"/>
    <w:rsid w:val="23F6CB02"/>
    <w:rsid w:val="242F99AA"/>
    <w:rsid w:val="24CF6201"/>
    <w:rsid w:val="24D1E9B9"/>
    <w:rsid w:val="250BC589"/>
    <w:rsid w:val="259094DC"/>
    <w:rsid w:val="25CC93E8"/>
    <w:rsid w:val="26507AA4"/>
    <w:rsid w:val="267CA003"/>
    <w:rsid w:val="26DA44D4"/>
    <w:rsid w:val="27A7F606"/>
    <w:rsid w:val="27E9FC8A"/>
    <w:rsid w:val="293C7560"/>
    <w:rsid w:val="29B1E2E5"/>
    <w:rsid w:val="2A5EEE37"/>
    <w:rsid w:val="2AD0AF08"/>
    <w:rsid w:val="2AE2F1D9"/>
    <w:rsid w:val="2BA52FE8"/>
    <w:rsid w:val="2BC0F835"/>
    <w:rsid w:val="2EB65F22"/>
    <w:rsid w:val="2EF0B278"/>
    <w:rsid w:val="2F02E325"/>
    <w:rsid w:val="3081271A"/>
    <w:rsid w:val="30A9F696"/>
    <w:rsid w:val="3143DDC6"/>
    <w:rsid w:val="31A16C9C"/>
    <w:rsid w:val="31C4E250"/>
    <w:rsid w:val="31CA380F"/>
    <w:rsid w:val="31D40587"/>
    <w:rsid w:val="327C558F"/>
    <w:rsid w:val="33386B7E"/>
    <w:rsid w:val="338F0528"/>
    <w:rsid w:val="3457A239"/>
    <w:rsid w:val="350EEF56"/>
    <w:rsid w:val="35F6BEFA"/>
    <w:rsid w:val="367BDA2E"/>
    <w:rsid w:val="368B4ADB"/>
    <w:rsid w:val="36AE9232"/>
    <w:rsid w:val="36C9E245"/>
    <w:rsid w:val="36E541EF"/>
    <w:rsid w:val="378C629A"/>
    <w:rsid w:val="379A7B59"/>
    <w:rsid w:val="37C2ADB0"/>
    <w:rsid w:val="38BBEC89"/>
    <w:rsid w:val="396F873C"/>
    <w:rsid w:val="399A20D7"/>
    <w:rsid w:val="39CD0EC6"/>
    <w:rsid w:val="3A02952E"/>
    <w:rsid w:val="3A4A108A"/>
    <w:rsid w:val="3AB37A09"/>
    <w:rsid w:val="3AF62DC4"/>
    <w:rsid w:val="3AFCE786"/>
    <w:rsid w:val="3BFE9087"/>
    <w:rsid w:val="3D7DDA3A"/>
    <w:rsid w:val="3E0096AA"/>
    <w:rsid w:val="3E6CD869"/>
    <w:rsid w:val="3ED65727"/>
    <w:rsid w:val="3EE1FF23"/>
    <w:rsid w:val="3F2409EF"/>
    <w:rsid w:val="3F397A00"/>
    <w:rsid w:val="3F73A1A2"/>
    <w:rsid w:val="3F979939"/>
    <w:rsid w:val="3FC6F2E4"/>
    <w:rsid w:val="40ABCC48"/>
    <w:rsid w:val="40D446A8"/>
    <w:rsid w:val="4132DD3D"/>
    <w:rsid w:val="4152E63B"/>
    <w:rsid w:val="418C6756"/>
    <w:rsid w:val="41E7E682"/>
    <w:rsid w:val="421CF794"/>
    <w:rsid w:val="4261706E"/>
    <w:rsid w:val="42DD2E00"/>
    <w:rsid w:val="4318DC1C"/>
    <w:rsid w:val="432CD1F7"/>
    <w:rsid w:val="4372D4DE"/>
    <w:rsid w:val="439879D8"/>
    <w:rsid w:val="43C65065"/>
    <w:rsid w:val="4449838B"/>
    <w:rsid w:val="44930423"/>
    <w:rsid w:val="45A01064"/>
    <w:rsid w:val="45C8A9DB"/>
    <w:rsid w:val="462FBC68"/>
    <w:rsid w:val="463539A4"/>
    <w:rsid w:val="46E9C3C9"/>
    <w:rsid w:val="473B2A5F"/>
    <w:rsid w:val="48C00F99"/>
    <w:rsid w:val="48F093DB"/>
    <w:rsid w:val="490A0B80"/>
    <w:rsid w:val="4918D1A3"/>
    <w:rsid w:val="494C6F84"/>
    <w:rsid w:val="49698A36"/>
    <w:rsid w:val="49D6A62B"/>
    <w:rsid w:val="4A432558"/>
    <w:rsid w:val="4A8B41A3"/>
    <w:rsid w:val="4AF8305B"/>
    <w:rsid w:val="4B18C7C0"/>
    <w:rsid w:val="4B5A1A76"/>
    <w:rsid w:val="4C285329"/>
    <w:rsid w:val="4CB8BE09"/>
    <w:rsid w:val="4CB9ACD9"/>
    <w:rsid w:val="4CFDE215"/>
    <w:rsid w:val="4D43CBAB"/>
    <w:rsid w:val="4D862DFB"/>
    <w:rsid w:val="4DC3B293"/>
    <w:rsid w:val="4DD751CD"/>
    <w:rsid w:val="4E27CE2D"/>
    <w:rsid w:val="4E38AA43"/>
    <w:rsid w:val="4E3B1E71"/>
    <w:rsid w:val="4EAEA34B"/>
    <w:rsid w:val="4EB49FC5"/>
    <w:rsid w:val="4EC6B6D8"/>
    <w:rsid w:val="4F7AFB5B"/>
    <w:rsid w:val="4F9B395C"/>
    <w:rsid w:val="4FE98F53"/>
    <w:rsid w:val="4FF997F2"/>
    <w:rsid w:val="500F7371"/>
    <w:rsid w:val="50102DFB"/>
    <w:rsid w:val="50AD446D"/>
    <w:rsid w:val="50C72EAC"/>
    <w:rsid w:val="5154537F"/>
    <w:rsid w:val="52412675"/>
    <w:rsid w:val="52841AAB"/>
    <w:rsid w:val="52E58516"/>
    <w:rsid w:val="52FB3F50"/>
    <w:rsid w:val="533DBA8B"/>
    <w:rsid w:val="53632A7D"/>
    <w:rsid w:val="536A2161"/>
    <w:rsid w:val="53853212"/>
    <w:rsid w:val="53ADF640"/>
    <w:rsid w:val="544E6C7E"/>
    <w:rsid w:val="546CA128"/>
    <w:rsid w:val="5480FD7E"/>
    <w:rsid w:val="553092D0"/>
    <w:rsid w:val="55BF656C"/>
    <w:rsid w:val="5632E012"/>
    <w:rsid w:val="566E2374"/>
    <w:rsid w:val="572F4829"/>
    <w:rsid w:val="57FF384E"/>
    <w:rsid w:val="581A792C"/>
    <w:rsid w:val="596AB906"/>
    <w:rsid w:val="597C38CC"/>
    <w:rsid w:val="59807103"/>
    <w:rsid w:val="5AB9CC60"/>
    <w:rsid w:val="5ABDAE02"/>
    <w:rsid w:val="5AF04341"/>
    <w:rsid w:val="5B144735"/>
    <w:rsid w:val="5B241ECB"/>
    <w:rsid w:val="5B5D8CEA"/>
    <w:rsid w:val="5B867F16"/>
    <w:rsid w:val="5C432B8A"/>
    <w:rsid w:val="5C8D8AC7"/>
    <w:rsid w:val="5CA22196"/>
    <w:rsid w:val="5CB85DB1"/>
    <w:rsid w:val="5CC9124E"/>
    <w:rsid w:val="5CE7B40E"/>
    <w:rsid w:val="5D8ED87C"/>
    <w:rsid w:val="5DA55681"/>
    <w:rsid w:val="5DA99B57"/>
    <w:rsid w:val="5EE22480"/>
    <w:rsid w:val="5F25F8B5"/>
    <w:rsid w:val="5F43559A"/>
    <w:rsid w:val="601526E1"/>
    <w:rsid w:val="6025087F"/>
    <w:rsid w:val="6097CA6E"/>
    <w:rsid w:val="6179B184"/>
    <w:rsid w:val="61F185B2"/>
    <w:rsid w:val="6268E17D"/>
    <w:rsid w:val="62730F08"/>
    <w:rsid w:val="6276AD64"/>
    <w:rsid w:val="62ACC35F"/>
    <w:rsid w:val="62B6FABB"/>
    <w:rsid w:val="62C60917"/>
    <w:rsid w:val="630A5C5B"/>
    <w:rsid w:val="634DD2F0"/>
    <w:rsid w:val="63629D0A"/>
    <w:rsid w:val="63892170"/>
    <w:rsid w:val="63F65794"/>
    <w:rsid w:val="6473936A"/>
    <w:rsid w:val="647A58EB"/>
    <w:rsid w:val="64917B16"/>
    <w:rsid w:val="649D383A"/>
    <w:rsid w:val="6596D170"/>
    <w:rsid w:val="65ACC4E0"/>
    <w:rsid w:val="65D59BD1"/>
    <w:rsid w:val="65E913D5"/>
    <w:rsid w:val="662B9766"/>
    <w:rsid w:val="666A081E"/>
    <w:rsid w:val="669D12A0"/>
    <w:rsid w:val="66B90F7E"/>
    <w:rsid w:val="66C915FB"/>
    <w:rsid w:val="66EE3706"/>
    <w:rsid w:val="6728980E"/>
    <w:rsid w:val="679BD604"/>
    <w:rsid w:val="67FC33BB"/>
    <w:rsid w:val="68A8B4BB"/>
    <w:rsid w:val="68AF2938"/>
    <w:rsid w:val="68B58A18"/>
    <w:rsid w:val="6928D92B"/>
    <w:rsid w:val="69B12C79"/>
    <w:rsid w:val="6A404BC5"/>
    <w:rsid w:val="6A73EAB4"/>
    <w:rsid w:val="6AB6D803"/>
    <w:rsid w:val="6AC73945"/>
    <w:rsid w:val="6AE1B713"/>
    <w:rsid w:val="6B1BA333"/>
    <w:rsid w:val="6B5BCFD3"/>
    <w:rsid w:val="6B904A50"/>
    <w:rsid w:val="6BC794BF"/>
    <w:rsid w:val="6BE572DB"/>
    <w:rsid w:val="6C2F5B89"/>
    <w:rsid w:val="6C46B83B"/>
    <w:rsid w:val="6C778FB3"/>
    <w:rsid w:val="6CC2C07D"/>
    <w:rsid w:val="6CD48C0B"/>
    <w:rsid w:val="6D0BEA0E"/>
    <w:rsid w:val="6DBB9D2B"/>
    <w:rsid w:val="6DDD9C7C"/>
    <w:rsid w:val="6DE4A60F"/>
    <w:rsid w:val="6E172709"/>
    <w:rsid w:val="6E6B753F"/>
    <w:rsid w:val="6EE637AA"/>
    <w:rsid w:val="6F57F87B"/>
    <w:rsid w:val="6FC78E89"/>
    <w:rsid w:val="7003BFB3"/>
    <w:rsid w:val="71205109"/>
    <w:rsid w:val="714B00D6"/>
    <w:rsid w:val="7195648B"/>
    <w:rsid w:val="71AF57CF"/>
    <w:rsid w:val="7229E8AC"/>
    <w:rsid w:val="7237F7C6"/>
    <w:rsid w:val="729B24D6"/>
    <w:rsid w:val="730C9179"/>
    <w:rsid w:val="7379892E"/>
    <w:rsid w:val="73E7A7F5"/>
    <w:rsid w:val="7402217A"/>
    <w:rsid w:val="7432A955"/>
    <w:rsid w:val="74A4433F"/>
    <w:rsid w:val="752AFD41"/>
    <w:rsid w:val="75A36400"/>
    <w:rsid w:val="75BBECCF"/>
    <w:rsid w:val="75F6A55D"/>
    <w:rsid w:val="75FE9EC3"/>
    <w:rsid w:val="76FB3C8F"/>
    <w:rsid w:val="779E56AC"/>
    <w:rsid w:val="77B3100F"/>
    <w:rsid w:val="77EDB431"/>
    <w:rsid w:val="781781E5"/>
    <w:rsid w:val="78A9882F"/>
    <w:rsid w:val="78A9A351"/>
    <w:rsid w:val="78AB4D38"/>
    <w:rsid w:val="78DEEBAC"/>
    <w:rsid w:val="7907F7F8"/>
    <w:rsid w:val="79F9E6AE"/>
    <w:rsid w:val="7A218D80"/>
    <w:rsid w:val="7A3668A7"/>
    <w:rsid w:val="7A696B6A"/>
    <w:rsid w:val="7B523D8D"/>
    <w:rsid w:val="7C24F037"/>
    <w:rsid w:val="7C825D6F"/>
    <w:rsid w:val="7C8F4C73"/>
    <w:rsid w:val="7CA405F6"/>
    <w:rsid w:val="7D2990A7"/>
    <w:rsid w:val="7DD406AF"/>
    <w:rsid w:val="7DD98B9B"/>
    <w:rsid w:val="7DEBF066"/>
    <w:rsid w:val="7E2D61FB"/>
    <w:rsid w:val="7F79891B"/>
    <w:rsid w:val="7F94F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282AA19"/>
  <w15:docId w15:val="{18D76723-7439-4087-87AD-72734069C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4525"/>
    <w:pPr>
      <w:spacing w:after="0" w:line="260" w:lineRule="exact"/>
    </w:pPr>
    <w:rPr>
      <w:rFonts w:ascii="Arial" w:hAnsi="Arial" w:cs="Arial"/>
      <w:sz w:val="20"/>
      <w:szCs w:val="20"/>
    </w:rPr>
  </w:style>
  <w:style w:type="paragraph" w:styleId="Ttulo1">
    <w:name w:val="heading 1"/>
    <w:basedOn w:val="Normal"/>
    <w:next w:val="Normal"/>
    <w:link w:val="Ttulo1Carter"/>
    <w:uiPriority w:val="9"/>
    <w:qFormat/>
    <w:rsid w:val="00A177A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link w:val="Ttulo2Carter"/>
    <w:uiPriority w:val="9"/>
    <w:qFormat/>
    <w:rsid w:val="002474C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4B3DE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basedOn w:val="Tipodeletrapredefinidodopargrafo"/>
    <w:unhideWhenUsed/>
    <w:rsid w:val="00052216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52216"/>
    <w:pPr>
      <w:ind w:left="720"/>
      <w:contextualSpacing/>
    </w:pPr>
    <w:rPr>
      <w:lang w:eastAsia="pt-PT"/>
    </w:rPr>
  </w:style>
  <w:style w:type="paragraph" w:styleId="NormalWeb">
    <w:name w:val="Normal (Web)"/>
    <w:basedOn w:val="Normal"/>
    <w:uiPriority w:val="99"/>
    <w:unhideWhenUsed/>
    <w:rsid w:val="00052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C4581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C45819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6E030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6E0305"/>
    <w:pPr>
      <w:spacing w:line="240" w:lineRule="auto"/>
    </w:p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6E0305"/>
    <w:rPr>
      <w:rFonts w:ascii="Arial" w:hAnsi="Arial" w:cs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6E030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6E0305"/>
    <w:rPr>
      <w:rFonts w:ascii="Arial" w:hAnsi="Arial" w:cs="Arial"/>
      <w:b/>
      <w:bCs/>
      <w:sz w:val="20"/>
      <w:szCs w:val="20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2474C1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SemEspaamento">
    <w:name w:val="No Spacing"/>
    <w:uiPriority w:val="1"/>
    <w:qFormat/>
    <w:rsid w:val="00D15246"/>
    <w:pPr>
      <w:spacing w:after="0" w:line="240" w:lineRule="auto"/>
    </w:pPr>
    <w:rPr>
      <w:rFonts w:ascii="Arial" w:hAnsi="Arial" w:cs="Arial"/>
      <w:sz w:val="20"/>
      <w:szCs w:val="20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91F08"/>
    <w:rPr>
      <w:color w:val="605E5C"/>
      <w:shd w:val="clear" w:color="auto" w:fill="E1DFDD"/>
    </w:rPr>
  </w:style>
  <w:style w:type="character" w:customStyle="1" w:styleId="normaltextrun">
    <w:name w:val="normaltextrun"/>
    <w:basedOn w:val="Tipodeletrapredefinidodopargrafo"/>
    <w:rsid w:val="00D70C27"/>
  </w:style>
  <w:style w:type="character" w:customStyle="1" w:styleId="spellingerror">
    <w:name w:val="spellingerror"/>
    <w:basedOn w:val="Tipodeletrapredefinidodopargrafo"/>
    <w:rsid w:val="00D70C27"/>
  </w:style>
  <w:style w:type="character" w:customStyle="1" w:styleId="Ttulo1Carter">
    <w:name w:val="Título 1 Caráter"/>
    <w:basedOn w:val="Tipodeletrapredefinidodopargrafo"/>
    <w:link w:val="Ttulo1"/>
    <w:uiPriority w:val="9"/>
    <w:rsid w:val="00A177A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o">
    <w:name w:val="Revision"/>
    <w:hidden/>
    <w:uiPriority w:val="99"/>
    <w:semiHidden/>
    <w:rsid w:val="00F8111E"/>
    <w:pPr>
      <w:spacing w:after="0" w:line="240" w:lineRule="auto"/>
    </w:pPr>
    <w:rPr>
      <w:rFonts w:ascii="Arial" w:hAnsi="Arial" w:cs="Arial"/>
      <w:sz w:val="20"/>
      <w:szCs w:val="20"/>
    </w:rPr>
  </w:style>
  <w:style w:type="paragraph" w:customStyle="1" w:styleId="xmsonormal">
    <w:name w:val="x_msonormal"/>
    <w:basedOn w:val="Normal"/>
    <w:rsid w:val="003222D1"/>
    <w:pPr>
      <w:spacing w:line="240" w:lineRule="auto"/>
    </w:pPr>
    <w:rPr>
      <w:rFonts w:ascii="Calibri" w:hAnsi="Calibri" w:cs="Calibri"/>
      <w:sz w:val="22"/>
      <w:szCs w:val="22"/>
      <w:lang w:eastAsia="pt-PT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6A54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6A5473"/>
    <w:rPr>
      <w:rFonts w:ascii="Courier New" w:eastAsia="Times New Roman" w:hAnsi="Courier New" w:cs="Courier New"/>
      <w:sz w:val="20"/>
      <w:szCs w:val="20"/>
      <w:lang w:eastAsia="pt-PT"/>
    </w:rPr>
  </w:style>
  <w:style w:type="paragraph" w:customStyle="1" w:styleId="Default">
    <w:name w:val="Default"/>
    <w:rsid w:val="0094682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vanodecorpodetexto">
    <w:name w:val="Body Text Indent"/>
    <w:basedOn w:val="Normal"/>
    <w:link w:val="AvanodecorpodetextoCarter"/>
    <w:rsid w:val="00AD776E"/>
    <w:pPr>
      <w:tabs>
        <w:tab w:val="left" w:pos="567"/>
      </w:tabs>
      <w:spacing w:before="240" w:after="120" w:line="240" w:lineRule="auto"/>
    </w:pPr>
    <w:rPr>
      <w:rFonts w:eastAsia="Times New Roman" w:cs="Times New Roman"/>
      <w:sz w:val="22"/>
      <w:szCs w:val="24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rsid w:val="00AD776E"/>
    <w:rPr>
      <w:rFonts w:ascii="Arial" w:eastAsia="Times New Roman" w:hAnsi="Arial" w:cs="Times New Roman"/>
      <w:szCs w:val="24"/>
    </w:rPr>
  </w:style>
  <w:style w:type="character" w:customStyle="1" w:styleId="ui-provider">
    <w:name w:val="ui-provider"/>
    <w:basedOn w:val="Tipodeletrapredefinidodopargrafo"/>
    <w:rsid w:val="00F664BB"/>
  </w:style>
  <w:style w:type="paragraph" w:styleId="Cabealho">
    <w:name w:val="header"/>
    <w:basedOn w:val="Normal"/>
    <w:link w:val="CabealhoCarter"/>
    <w:uiPriority w:val="99"/>
    <w:unhideWhenUsed/>
    <w:rsid w:val="00E82140"/>
    <w:pPr>
      <w:tabs>
        <w:tab w:val="center" w:pos="4513"/>
        <w:tab w:val="right" w:pos="9026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82140"/>
    <w:rPr>
      <w:rFonts w:ascii="Arial" w:hAnsi="Arial" w:cs="Arial"/>
      <w:sz w:val="20"/>
      <w:szCs w:val="20"/>
    </w:rPr>
  </w:style>
  <w:style w:type="paragraph" w:styleId="Rodap">
    <w:name w:val="footer"/>
    <w:basedOn w:val="Normal"/>
    <w:link w:val="RodapCarter"/>
    <w:uiPriority w:val="99"/>
    <w:unhideWhenUsed/>
    <w:rsid w:val="00E82140"/>
    <w:pPr>
      <w:tabs>
        <w:tab w:val="center" w:pos="4513"/>
        <w:tab w:val="right" w:pos="9026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82140"/>
    <w:rPr>
      <w:rFonts w:ascii="Arial" w:hAnsi="Arial" w:cs="Arial"/>
      <w:sz w:val="20"/>
      <w:szCs w:val="20"/>
    </w:rPr>
  </w:style>
  <w:style w:type="character" w:styleId="Mencionar">
    <w:name w:val="Mention"/>
    <w:basedOn w:val="Tipodeletrapredefinidodopargrafo"/>
    <w:uiPriority w:val="99"/>
    <w:unhideWhenUsed/>
    <w:rsid w:val="0061296C"/>
    <w:rPr>
      <w:color w:val="2B579A"/>
      <w:shd w:val="clear" w:color="auto" w:fill="E1DFDD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4B3DE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1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1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8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1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2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8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8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0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2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17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2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ricia.afonso@lift.com.p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elfocus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elfocus.com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iguel.carrilho@lift.com.p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FECCCE1EC4154A948DEE78460C0630" ma:contentTypeVersion="14" ma:contentTypeDescription="Create a new document." ma:contentTypeScope="" ma:versionID="f497da9731b354cec7f98fe6aa098a13">
  <xsd:schema xmlns:xsd="http://www.w3.org/2001/XMLSchema" xmlns:xs="http://www.w3.org/2001/XMLSchema" xmlns:p="http://schemas.microsoft.com/office/2006/metadata/properties" xmlns:ns2="1ac7a8e7-da0c-49a4-8673-51ba25cdc66e" xmlns:ns3="090ae9f8-09b6-4659-97d2-253f5af96983" targetNamespace="http://schemas.microsoft.com/office/2006/metadata/properties" ma:root="true" ma:fieldsID="24701312602895476826194324b15bbb" ns2:_="" ns3:_="">
    <xsd:import namespace="1ac7a8e7-da0c-49a4-8673-51ba25cdc66e"/>
    <xsd:import namespace="090ae9f8-09b6-4659-97d2-253f5af9698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c7a8e7-da0c-49a4-8673-51ba25cdc6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ae9f8-09b6-4659-97d2-253f5af969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96ba6579-7ebf-49e2-af8c-73e8acff7e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>
  <documentManagement>
    <lcf76f155ced4ddcb4097134ff3c332f xmlns="090ae9f8-09b6-4659-97d2-253f5af96983">
      <Terms xmlns="http://schemas.microsoft.com/office/infopath/2007/PartnerControls"/>
    </lcf76f155ced4ddcb4097134ff3c332f>
    <SharedWithUsers xmlns="1ac7a8e7-da0c-49a4-8673-51ba25cdc66e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1A59CA8-35CD-45D4-AA61-CD6FB9309E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c7a8e7-da0c-49a4-8673-51ba25cdc66e"/>
    <ds:schemaRef ds:uri="090ae9f8-09b6-4659-97d2-253f5af969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302077-DC79-456F-A50E-5C89FC055F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623E17-518A-48C5-A9FB-A3C37436E8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DE4817-107F-48BE-9D12-C2C62B0A0C40}">
  <ds:schemaRefs>
    <ds:schemaRef ds:uri="http://schemas.microsoft.com/office/2006/metadata/properties"/>
    <ds:schemaRef ds:uri="090ae9f8-09b6-4659-97d2-253f5af96983"/>
    <ds:schemaRef ds:uri="http://schemas.microsoft.com/office/infopath/2007/PartnerControls"/>
    <ds:schemaRef ds:uri="1ac7a8e7-da0c-49a4-8673-51ba25cdc66e"/>
  </ds:schemaRefs>
</ds:datastoreItem>
</file>

<file path=docMetadata/LabelInfo.xml><?xml version="1.0" encoding="utf-8"?>
<clbl:labelList xmlns:clbl="http://schemas.microsoft.com/office/2020/mipLabelMetadata">
  <clbl:label id="{72f988bf-86f1-41af-91ab-2d7cd011db47}" enabled="0" method="" siteId="{72f988bf-86f1-41af-91ab-2d7cd011db4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592</Words>
  <Characters>3543</Characters>
  <Application>Microsoft Office Word</Application>
  <DocSecurity>0</DocSecurity>
  <Lines>73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a Lourenco</dc:creator>
  <cp:keywords/>
  <cp:lastModifiedBy>Miguel Carrilho</cp:lastModifiedBy>
  <cp:revision>13</cp:revision>
  <dcterms:created xsi:type="dcterms:W3CDTF">2026-05-20T09:35:00Z</dcterms:created>
  <dcterms:modified xsi:type="dcterms:W3CDTF">2026-07-06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FECCCE1EC4154A948DEE78460C0630</vt:lpwstr>
  </property>
  <property fmtid="{D5CDD505-2E9C-101B-9397-08002B2CF9AE}" pid="3" name="MediaServiceImageTags">
    <vt:lpwstr/>
  </property>
  <property fmtid="{D5CDD505-2E9C-101B-9397-08002B2CF9AE}" pid="4" name="GrammarlyDocumentId">
    <vt:lpwstr>e77aeb4f2ce4757ff60d60d571b62ad2be58eae457e82957bc706ee332a5f30e</vt:lpwstr>
  </property>
  <property fmtid="{D5CDD505-2E9C-101B-9397-08002B2CF9AE}" pid="5" name="lcf76f155ced4ddcb4097134ff3c332f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docLang">
    <vt:lpwstr>pt</vt:lpwstr>
  </property>
</Properties>
</file>